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3A1637" w14:textId="2EB4EDE2" w:rsidR="00CE6090" w:rsidRDefault="00CE6090" w:rsidP="00CE6090"/>
    <w:p w14:paraId="2901EBFF" w14:textId="1B73C7E9" w:rsidR="004E559A" w:rsidRPr="0084518A" w:rsidRDefault="000D471D" w:rsidP="001547E5">
      <w:pPr>
        <w:pStyle w:val="Heading1"/>
      </w:pPr>
      <w:r>
        <w:t xml:space="preserve">Story </w:t>
      </w:r>
      <w:proofErr w:type="gramStart"/>
      <w:r>
        <w:t>lead</w:t>
      </w:r>
      <w:proofErr w:type="gramEnd"/>
      <w:r>
        <w:t xml:space="preserve"> and article </w:t>
      </w:r>
      <w:r w:rsidR="005074F9">
        <w:br/>
      </w:r>
      <w:r>
        <w:t>submission template (internal use)</w:t>
      </w:r>
    </w:p>
    <w:p w14:paraId="0BE7A7CC" w14:textId="28545B01" w:rsidR="00C7636C" w:rsidRDefault="00364A44" w:rsidP="006808D5">
      <w:pPr>
        <w:pStyle w:val="Firstparagraph"/>
        <w:rPr>
          <w:sz w:val="20"/>
          <w:szCs w:val="20"/>
        </w:rPr>
      </w:pPr>
      <w:r>
        <w:softHyphen/>
      </w:r>
      <w:r>
        <w:softHyphen/>
      </w:r>
      <w:r>
        <w:softHyphen/>
      </w:r>
      <w:r w:rsidR="008C560E" w:rsidRPr="00C7636C">
        <w:rPr>
          <w:b/>
          <w:bCs/>
          <w:sz w:val="20"/>
          <w:szCs w:val="20"/>
        </w:rPr>
        <w:t xml:space="preserve">Thank you for submitting a story </w:t>
      </w:r>
      <w:proofErr w:type="gramStart"/>
      <w:r w:rsidR="008C560E" w:rsidRPr="00C7636C">
        <w:rPr>
          <w:b/>
          <w:bCs/>
          <w:sz w:val="20"/>
          <w:szCs w:val="20"/>
        </w:rPr>
        <w:t>lead</w:t>
      </w:r>
      <w:proofErr w:type="gramEnd"/>
      <w:r w:rsidR="008C560E" w:rsidRPr="00C7636C">
        <w:rPr>
          <w:b/>
          <w:bCs/>
          <w:sz w:val="20"/>
          <w:szCs w:val="20"/>
        </w:rPr>
        <w:t xml:space="preserve"> to the </w:t>
      </w:r>
      <w:r w:rsidR="00ED5AD5">
        <w:rPr>
          <w:b/>
          <w:bCs/>
          <w:sz w:val="20"/>
          <w:szCs w:val="20"/>
        </w:rPr>
        <w:t>C</w:t>
      </w:r>
      <w:r w:rsidR="008C560E" w:rsidRPr="00C7636C">
        <w:rPr>
          <w:b/>
          <w:bCs/>
          <w:sz w:val="20"/>
          <w:szCs w:val="20"/>
        </w:rPr>
        <w:t>ommunications</w:t>
      </w:r>
      <w:r w:rsidR="00ED5AD5">
        <w:rPr>
          <w:b/>
          <w:bCs/>
          <w:sz w:val="20"/>
          <w:szCs w:val="20"/>
        </w:rPr>
        <w:t xml:space="preserve"> and Engagement</w:t>
      </w:r>
      <w:r w:rsidR="008C560E" w:rsidRPr="00C7636C">
        <w:rPr>
          <w:b/>
          <w:bCs/>
          <w:sz w:val="20"/>
          <w:szCs w:val="20"/>
        </w:rPr>
        <w:t xml:space="preserve"> t</w:t>
      </w:r>
      <w:r w:rsidR="00B66461">
        <w:rPr>
          <w:b/>
          <w:bCs/>
          <w:sz w:val="20"/>
          <w:szCs w:val="20"/>
        </w:rPr>
        <w:t>eam to help</w:t>
      </w:r>
      <w:r w:rsidR="002D2E2D" w:rsidRPr="00C7636C">
        <w:rPr>
          <w:b/>
          <w:bCs/>
          <w:sz w:val="20"/>
          <w:szCs w:val="20"/>
        </w:rPr>
        <w:t xml:space="preserve"> share the good work of Brisbane North PHN. </w:t>
      </w:r>
    </w:p>
    <w:p w14:paraId="53F1EBD9" w14:textId="2710F97C" w:rsidR="004B5FCB" w:rsidRDefault="002D2E2D" w:rsidP="006808D5"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 xml:space="preserve">This template has been designed </w:t>
      </w:r>
      <w:r w:rsidR="00DF0D3F">
        <w:rPr>
          <w:sz w:val="20"/>
          <w:szCs w:val="20"/>
        </w:rPr>
        <w:t>for you to</w:t>
      </w:r>
      <w:r>
        <w:rPr>
          <w:sz w:val="20"/>
          <w:szCs w:val="20"/>
        </w:rPr>
        <w:t xml:space="preserve"> submit a </w:t>
      </w:r>
      <w:r w:rsidR="00BF1089">
        <w:rPr>
          <w:sz w:val="20"/>
          <w:szCs w:val="20"/>
        </w:rPr>
        <w:t xml:space="preserve">story lead </w:t>
      </w:r>
      <w:r w:rsidR="00B67E05">
        <w:rPr>
          <w:sz w:val="20"/>
          <w:szCs w:val="20"/>
        </w:rPr>
        <w:t>that the</w:t>
      </w:r>
      <w:r w:rsidR="00BF1089">
        <w:rPr>
          <w:sz w:val="20"/>
          <w:szCs w:val="20"/>
        </w:rPr>
        <w:t xml:space="preserve"> </w:t>
      </w:r>
      <w:r w:rsidR="00F05EE4">
        <w:rPr>
          <w:sz w:val="20"/>
          <w:szCs w:val="20"/>
        </w:rPr>
        <w:t>C</w:t>
      </w:r>
      <w:r w:rsidR="00BF1089">
        <w:rPr>
          <w:sz w:val="20"/>
          <w:szCs w:val="20"/>
        </w:rPr>
        <w:t>ommunications</w:t>
      </w:r>
      <w:r w:rsidR="00F05EE4">
        <w:rPr>
          <w:sz w:val="20"/>
          <w:szCs w:val="20"/>
        </w:rPr>
        <w:t xml:space="preserve"> and Engag</w:t>
      </w:r>
      <w:r w:rsidR="00ED5AD5">
        <w:rPr>
          <w:sz w:val="20"/>
          <w:szCs w:val="20"/>
        </w:rPr>
        <w:t>e</w:t>
      </w:r>
      <w:r w:rsidR="00F05EE4">
        <w:rPr>
          <w:sz w:val="20"/>
          <w:szCs w:val="20"/>
        </w:rPr>
        <w:t>ment</w:t>
      </w:r>
      <w:r w:rsidR="00BF1089">
        <w:rPr>
          <w:sz w:val="20"/>
          <w:szCs w:val="20"/>
        </w:rPr>
        <w:t xml:space="preserve"> team </w:t>
      </w:r>
      <w:r w:rsidR="00B67E05">
        <w:rPr>
          <w:sz w:val="20"/>
          <w:szCs w:val="20"/>
        </w:rPr>
        <w:t>will then</w:t>
      </w:r>
      <w:r w:rsidR="00BF1089">
        <w:rPr>
          <w:sz w:val="20"/>
          <w:szCs w:val="20"/>
        </w:rPr>
        <w:t xml:space="preserve"> develop</w:t>
      </w:r>
      <w:r w:rsidR="0012688E">
        <w:rPr>
          <w:sz w:val="20"/>
          <w:szCs w:val="20"/>
        </w:rPr>
        <w:t xml:space="preserve"> for </w:t>
      </w:r>
      <w:r w:rsidR="00602D19">
        <w:rPr>
          <w:sz w:val="20"/>
          <w:szCs w:val="20"/>
        </w:rPr>
        <w:t xml:space="preserve">our </w:t>
      </w:r>
      <w:r w:rsidR="0012688E">
        <w:rPr>
          <w:sz w:val="20"/>
          <w:szCs w:val="20"/>
        </w:rPr>
        <w:t>relevant channels</w:t>
      </w:r>
      <w:r w:rsidR="00552D83">
        <w:rPr>
          <w:sz w:val="20"/>
          <w:szCs w:val="20"/>
        </w:rPr>
        <w:t>, including the Brisbane North PHN website, Year in Review, social media and other publications</w:t>
      </w:r>
      <w:r w:rsidR="00BF1089">
        <w:rPr>
          <w:sz w:val="20"/>
          <w:szCs w:val="20"/>
        </w:rPr>
        <w:t>. Please note</w:t>
      </w:r>
      <w:r w:rsidR="003E4FEF">
        <w:rPr>
          <w:sz w:val="20"/>
          <w:szCs w:val="20"/>
        </w:rPr>
        <w:t>,</w:t>
      </w:r>
      <w:r w:rsidR="00C7636C">
        <w:rPr>
          <w:sz w:val="20"/>
          <w:szCs w:val="20"/>
        </w:rPr>
        <w:t xml:space="preserve"> not all fields are mandatory/will be relevant.</w:t>
      </w:r>
      <w:r w:rsidR="00F05EE4">
        <w:rPr>
          <w:sz w:val="20"/>
          <w:szCs w:val="20"/>
        </w:rPr>
        <w:t xml:space="preserve"> Please provide as much detail as possible. </w:t>
      </w:r>
      <w:r w:rsidR="00CF07DD">
        <w:rPr>
          <w:sz w:val="20"/>
          <w:szCs w:val="20"/>
        </w:rPr>
        <w:br/>
      </w:r>
    </w:p>
    <w:p w14:paraId="5B930393" w14:textId="5B4B6A80" w:rsidR="006808D5" w:rsidRDefault="006808D5" w:rsidP="004B5FCB">
      <w:pPr>
        <w:pStyle w:val="Heading2"/>
      </w:pPr>
      <w:r>
        <w:t>Program details</w:t>
      </w:r>
    </w:p>
    <w:p w14:paraId="3F71BAA2" w14:textId="0A4C2697" w:rsidR="00CF07DD" w:rsidRDefault="00CF07DD" w:rsidP="00CF07DD">
      <w:r>
        <w:t xml:space="preserve">Program name: </w:t>
      </w:r>
      <w:sdt>
        <w:sdtPr>
          <w:id w:val="785627121"/>
          <w:placeholder>
            <w:docPart w:val="DefaultPlaceholder_-1854013440"/>
          </w:placeholder>
          <w:showingPlcHdr/>
        </w:sdtPr>
        <w:sdtEndPr/>
        <w:sdtContent>
          <w:r w:rsidR="00BB6E90" w:rsidRPr="00BB6E90">
            <w:rPr>
              <w:rStyle w:val="PlaceholderText"/>
            </w:rPr>
            <w:t>Click or tap here to enter text.</w:t>
          </w:r>
        </w:sdtContent>
      </w:sdt>
    </w:p>
    <w:p w14:paraId="03AD5165" w14:textId="18AC2C0D" w:rsidR="00CF07DD" w:rsidRDefault="00CF07DD" w:rsidP="00CF07DD">
      <w:r>
        <w:t xml:space="preserve">Provider/Organisation: </w:t>
      </w:r>
      <w:sdt>
        <w:sdtPr>
          <w:id w:val="-1301764049"/>
          <w:placeholder>
            <w:docPart w:val="DefaultPlaceholder_-1854013440"/>
          </w:placeholder>
          <w:showingPlcHdr/>
        </w:sdtPr>
        <w:sdtEndPr/>
        <w:sdtContent>
          <w:r w:rsidR="00BB6E90" w:rsidRPr="00BB6E90">
            <w:rPr>
              <w:rStyle w:val="PlaceholderText"/>
            </w:rPr>
            <w:t>Click or tap here to enter text.</w:t>
          </w:r>
        </w:sdtContent>
      </w:sdt>
    </w:p>
    <w:p w14:paraId="0B60F991" w14:textId="2B7554B9" w:rsidR="004B5FCB" w:rsidRDefault="00CF07DD" w:rsidP="006808D5">
      <w:r>
        <w:t xml:space="preserve">PHN Project team contact: </w:t>
      </w:r>
    </w:p>
    <w:p w14:paraId="0BE932B6" w14:textId="41AE173F" w:rsidR="004B5FCB" w:rsidRDefault="004B5FCB" w:rsidP="004B5FCB">
      <w:pPr>
        <w:pStyle w:val="Heading2"/>
      </w:pPr>
      <w:r>
        <w:t>Story type</w:t>
      </w:r>
    </w:p>
    <w:p w14:paraId="12779E19" w14:textId="3A09AA7B" w:rsidR="00910761" w:rsidRPr="00910761" w:rsidRDefault="00017062" w:rsidP="00910761">
      <w:sdt>
        <w:sdtPr>
          <w:id w:val="1922067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Impact story (consumer/provider perspective)</w:t>
      </w:r>
    </w:p>
    <w:p w14:paraId="11F8D052" w14:textId="75910709" w:rsidR="00910761" w:rsidRPr="00910761" w:rsidRDefault="00017062" w:rsidP="00910761">
      <w:sdt>
        <w:sdtPr>
          <w:id w:val="-1649745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Human interest/community spotlight</w:t>
      </w:r>
    </w:p>
    <w:p w14:paraId="115C85DA" w14:textId="721AA99A" w:rsidR="00910761" w:rsidRPr="00910761" w:rsidRDefault="00017062" w:rsidP="00910761">
      <w:sdt>
        <w:sdtPr>
          <w:id w:val="-464040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Provider innovation story</w:t>
      </w:r>
    </w:p>
    <w:p w14:paraId="2587A82E" w14:textId="310C88BC" w:rsidR="00910761" w:rsidRPr="00910761" w:rsidRDefault="00017062" w:rsidP="00910761">
      <w:sdt>
        <w:sdtPr>
          <w:id w:val="1136680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Promotion of a new or expanded service</w:t>
      </w:r>
    </w:p>
    <w:p w14:paraId="604BB816" w14:textId="66E98E3D" w:rsidR="00910761" w:rsidRPr="00910761" w:rsidRDefault="00017062" w:rsidP="00910761">
      <w:sdt>
        <w:sdtPr>
          <w:id w:val="-2053297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E90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General case study</w:t>
      </w:r>
    </w:p>
    <w:p w14:paraId="53E219DA" w14:textId="473AB740" w:rsidR="00910761" w:rsidRPr="00910761" w:rsidRDefault="00017062" w:rsidP="00910761">
      <w:sdt>
        <w:sdtPr>
          <w:id w:val="-30116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Advocacy (e.g. funding extension, sustainability, unmet need)</w:t>
      </w:r>
    </w:p>
    <w:p w14:paraId="2406B5AF" w14:textId="7022337B" w:rsidR="00910761" w:rsidRPr="00910761" w:rsidRDefault="00017062" w:rsidP="00910761">
      <w:sdt>
        <w:sdtPr>
          <w:id w:val="936715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Milestone (e.g. launch, anniversary, evaluation outcome)</w:t>
      </w:r>
    </w:p>
    <w:p w14:paraId="3074CD39" w14:textId="0F9ABDE2" w:rsidR="00910761" w:rsidRPr="00910761" w:rsidRDefault="00017062" w:rsidP="00910761">
      <w:sdt>
        <w:sdtPr>
          <w:id w:val="-848097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761">
            <w:rPr>
              <w:rFonts w:ascii="MS Gothic" w:eastAsia="MS Gothic" w:hAnsi="MS Gothic" w:hint="eastAsia"/>
            </w:rPr>
            <w:t>☐</w:t>
          </w:r>
        </w:sdtContent>
      </w:sdt>
      <w:r w:rsidR="00910761">
        <w:t xml:space="preserve"> </w:t>
      </w:r>
      <w:r w:rsidR="00910761" w:rsidRPr="00910761">
        <w:t>Other</w:t>
      </w:r>
    </w:p>
    <w:p w14:paraId="0DC72F84" w14:textId="09762E5B" w:rsidR="004B5FCB" w:rsidRPr="004B5FCB" w:rsidRDefault="004B5FCB" w:rsidP="004B5FCB"/>
    <w:p w14:paraId="5F728F81" w14:textId="77777777" w:rsidR="00EC4E82" w:rsidRDefault="00EC4E82">
      <w:pPr>
        <w:rPr>
          <w:rFonts w:eastAsiaTheme="majorEastAsia" w:cstheme="majorBidi"/>
          <w:b/>
          <w:color w:val="003E6A"/>
          <w:sz w:val="32"/>
          <w:szCs w:val="26"/>
        </w:rPr>
      </w:pPr>
      <w:r>
        <w:br w:type="page"/>
      </w:r>
    </w:p>
    <w:p w14:paraId="05FF269D" w14:textId="125B9BBE" w:rsidR="00533BF2" w:rsidRDefault="00533BF2" w:rsidP="00533BF2">
      <w:pPr>
        <w:pStyle w:val="Heading2"/>
      </w:pPr>
      <w:r>
        <w:lastRenderedPageBreak/>
        <w:t>Story summary</w:t>
      </w:r>
    </w:p>
    <w:p w14:paraId="36C5C73C" w14:textId="141EEBE2" w:rsidR="0007537B" w:rsidRDefault="0018364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6296190" wp14:editId="73E9A90D">
                <wp:simplePos x="0" y="0"/>
                <wp:positionH relativeFrom="margin">
                  <wp:align>left</wp:align>
                </wp:positionH>
                <wp:positionV relativeFrom="paragraph">
                  <wp:posOffset>374015</wp:posOffset>
                </wp:positionV>
                <wp:extent cx="6042660" cy="561975"/>
                <wp:effectExtent l="0" t="0" r="1524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29A88" w14:textId="7CA816F1" w:rsidR="00634CCD" w:rsidRDefault="00634CCD" w:rsidP="000413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2961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45pt;width:475.8pt;height:44.2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">
                <v:textbox>
                  <w:txbxContent>
                    <w:p w14:paraId="61429A88" w14:textId="7CA816F1" w:rsidR="00634CCD" w:rsidRDefault="00634CCD" w:rsidP="000413B7"/>
                  </w:txbxContent>
                </v:textbox>
                <w10:wrap type="topAndBottom" anchorx="margin"/>
              </v:shape>
            </w:pict>
          </mc:Fallback>
        </mc:AlternateContent>
      </w:r>
      <w:r w:rsidR="00533BF2">
        <w:t xml:space="preserve">Points to consider: </w:t>
      </w:r>
      <w:r w:rsidR="00770A86">
        <w:t>W</w:t>
      </w:r>
      <w:r w:rsidR="00533BF2">
        <w:t>hat happened? Who was involved? Why is this significant? What has changed as a result? Why is this relevant now? Focus on outcomes and impact</w:t>
      </w:r>
      <w:r w:rsidR="00FF4857">
        <w:t xml:space="preserve"> as well as</w:t>
      </w:r>
      <w:r w:rsidR="00634CCD">
        <w:t xml:space="preserve"> activity.</w:t>
      </w:r>
    </w:p>
    <w:p w14:paraId="0C19DC88" w14:textId="1B0147C7" w:rsidR="002659A1" w:rsidRDefault="00766BE1" w:rsidP="0758523B">
      <w:pPr>
        <w:pStyle w:val="Heading2"/>
        <w:sectPr w:rsidR="002659A1" w:rsidSect="007B01B9">
          <w:headerReference w:type="first" r:id="rId11"/>
          <w:footerReference w:type="first" r:id="rId12"/>
          <w:pgSz w:w="11906" w:h="16838"/>
          <w:pgMar w:top="851" w:right="1134" w:bottom="680" w:left="1134" w:header="709" w:footer="284" w:gutter="0"/>
          <w:cols w:space="708"/>
          <w:titlePg/>
          <w:docGrid w:linePitch="360"/>
        </w:sectPr>
      </w:pPr>
      <w:r>
        <w:t>Key milestone/achievement</w:t>
      </w:r>
    </w:p>
    <w:p w14:paraId="2ADC071A" w14:textId="48E2E4E3" w:rsidR="00897CF4" w:rsidRDefault="00017062" w:rsidP="00897CF4">
      <w:sdt>
        <w:sdtPr>
          <w:id w:val="1550497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1B9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766BE1">
        <w:t>Service launch</w:t>
      </w:r>
    </w:p>
    <w:p w14:paraId="4A1BB676" w14:textId="7556DB07" w:rsidR="00897CF4" w:rsidRDefault="00017062" w:rsidP="00897CF4">
      <w:sdt>
        <w:sdtPr>
          <w:id w:val="-587308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1B9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371FE2" w:rsidRPr="00371FE2">
        <w:t>6-month or 12-month milestone</w:t>
      </w:r>
    </w:p>
    <w:p w14:paraId="6D58765F" w14:textId="45B8C0BD" w:rsidR="00897CF4" w:rsidRDefault="00017062" w:rsidP="00897CF4">
      <w:sdt>
        <w:sdtPr>
          <w:rPr>
            <w:rFonts w:ascii="Segoe UI Symbol" w:hAnsi="Segoe UI Symbol" w:cs="Segoe UI Symbol"/>
          </w:rPr>
          <w:id w:val="713929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1B9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13A1F" w:rsidRPr="00813A1F">
        <w:t>Significant service expansion</w:t>
      </w:r>
    </w:p>
    <w:p w14:paraId="2F79D368" w14:textId="47BE0A5F" w:rsidR="00897CF4" w:rsidRDefault="00017062" w:rsidP="00897CF4">
      <w:sdt>
        <w:sdtPr>
          <w:rPr>
            <w:rFonts w:ascii="Segoe UI Symbol" w:hAnsi="Segoe UI Symbol" w:cs="Segoe UI Symbol"/>
          </w:rPr>
          <w:id w:val="318303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13A1F" w:rsidRPr="00813A1F">
        <w:t>Funding renewal or extension required</w:t>
      </w:r>
    </w:p>
    <w:p w14:paraId="10292434" w14:textId="0AEA4E01" w:rsidR="00897CF4" w:rsidRDefault="00017062" w:rsidP="00897CF4">
      <w:sdt>
        <w:sdtPr>
          <w:rPr>
            <w:rFonts w:ascii="Segoe UI Symbol" w:hAnsi="Segoe UI Symbol" w:cs="Segoe UI Symbol"/>
          </w:rPr>
          <w:id w:val="-1334843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575">
            <w:rPr>
              <w:rFonts w:ascii="MS Gothic" w:eastAsia="MS Gothic" w:hAnsi="MS Gothic" w:cs="Segoe UI Symbol" w:hint="eastAsia"/>
            </w:rPr>
            <w:t>☐</w:t>
          </w:r>
        </w:sdtContent>
      </w:sdt>
      <w:r w:rsidR="00897CF4" w:rsidRPr="004B2FFF">
        <w:t xml:space="preserve"> </w:t>
      </w:r>
      <w:r w:rsidR="00813A1F" w:rsidRPr="00813A1F">
        <w:t>Award or recognition</w:t>
      </w:r>
    </w:p>
    <w:p w14:paraId="155E9B10" w14:textId="2DDC3D19" w:rsidR="00897CF4" w:rsidRDefault="00017062" w:rsidP="00897CF4">
      <w:sdt>
        <w:sdtPr>
          <w:id w:val="13597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5BFC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813A1F" w:rsidRPr="00813A1F">
        <w:t>Successful pilot outcomes</w:t>
      </w:r>
    </w:p>
    <w:p w14:paraId="712ED9FE" w14:textId="7B8B8527" w:rsidR="00897CF4" w:rsidRDefault="00017062" w:rsidP="00897CF4">
      <w:sdt>
        <w:sdtPr>
          <w:id w:val="-1245335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7A44A8" w:rsidRPr="007A44A8">
        <w:t>Reached service target early</w:t>
      </w:r>
    </w:p>
    <w:p w14:paraId="6B0F363E" w14:textId="3F18FB0F" w:rsidR="00897CF4" w:rsidRDefault="00017062" w:rsidP="00897CF4">
      <w:sdt>
        <w:sdtPr>
          <w:id w:val="-1008680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E90">
            <w:rPr>
              <w:rFonts w:ascii="MS Gothic" w:eastAsia="MS Gothic" w:hAnsi="MS Gothic" w:hint="eastAsia"/>
            </w:rPr>
            <w:t>☐</w:t>
          </w:r>
        </w:sdtContent>
      </w:sdt>
      <w:r w:rsidR="005D5718">
        <w:t xml:space="preserve"> </w:t>
      </w:r>
      <w:r w:rsidR="007A44A8" w:rsidRPr="007A44A8">
        <w:t>Partnership milestone</w:t>
      </w:r>
    </w:p>
    <w:p w14:paraId="10505382" w14:textId="77777777" w:rsidR="00AE10BC" w:rsidRDefault="00017062" w:rsidP="00FD7575">
      <w:sdt>
        <w:sdtPr>
          <w:rPr>
            <w:rFonts w:ascii="Segoe UI Symbol" w:hAnsi="Segoe UI Symbol" w:cs="Segoe UI Symbol"/>
          </w:rPr>
          <w:id w:val="-1778238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02">
            <w:rPr>
              <w:rFonts w:ascii="MS Gothic" w:eastAsia="MS Gothic" w:hAnsi="MS Gothic" w:cs="Segoe UI Symbol" w:hint="eastAsia"/>
            </w:rPr>
            <w:t>☐</w:t>
          </w:r>
        </w:sdtContent>
      </w:sdt>
      <w:r w:rsidR="00103F62" w:rsidRPr="004B2FFF">
        <w:t xml:space="preserve"> </w:t>
      </w:r>
      <w:r w:rsidR="007A44A8" w:rsidRPr="007A44A8">
        <w:t>Community event or activation</w:t>
      </w:r>
    </w:p>
    <w:p w14:paraId="61532A81" w14:textId="6B64696A" w:rsidR="00AE10BC" w:rsidRDefault="00017062" w:rsidP="00AE10BC">
      <w:sdt>
        <w:sdtPr>
          <w:rPr>
            <w:rFonts w:ascii="Segoe UI Symbol" w:hAnsi="Segoe UI Symbol" w:cs="Segoe UI Symbol"/>
          </w:rPr>
          <w:id w:val="-894509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10BC">
            <w:rPr>
              <w:rFonts w:ascii="MS Gothic" w:eastAsia="MS Gothic" w:hAnsi="MS Gothic" w:cs="Segoe UI Symbol" w:hint="eastAsia"/>
            </w:rPr>
            <w:t>☐</w:t>
          </w:r>
        </w:sdtContent>
      </w:sdt>
      <w:r w:rsidR="00AE10BC" w:rsidRPr="004B2FFF">
        <w:t xml:space="preserve"> </w:t>
      </w:r>
      <w:r w:rsidR="00AE10BC">
        <w:t>Other</w:t>
      </w:r>
    </w:p>
    <w:p w14:paraId="7394D23F" w14:textId="7B2A5D1F" w:rsidR="0030341D" w:rsidRDefault="00183646" w:rsidP="0018364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00A272A" wp14:editId="028AD211">
                <wp:simplePos x="0" y="0"/>
                <wp:positionH relativeFrom="margin">
                  <wp:align>right</wp:align>
                </wp:positionH>
                <wp:positionV relativeFrom="paragraph">
                  <wp:posOffset>369570</wp:posOffset>
                </wp:positionV>
                <wp:extent cx="6090285" cy="675640"/>
                <wp:effectExtent l="0" t="0" r="24765" b="10160"/>
                <wp:wrapSquare wrapText="bothSides"/>
                <wp:docPr id="16771677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6758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485742079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3EA27BF6" w14:textId="3C644CB6" w:rsidR="004E54F3" w:rsidRPr="004E54F3" w:rsidRDefault="004E54F3" w:rsidP="004E54F3"/>
                              <w:p w14:paraId="11305F87" w14:textId="7A7A5857" w:rsidR="00435BFC" w:rsidRDefault="00017062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A272A" id="_x0000_s1027" type="#_x0000_t202" style="position:absolute;margin-left:428.35pt;margin-top:29.1pt;width:479.55pt;height:53.2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">
                <v:textbox>
                  <w:txbxContent>
                    <w:sdt>
                      <w:sdtPr>
                        <w:id w:val="485742079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3EA27BF6" w14:textId="3C644CB6" w:rsidR="004E54F3" w:rsidRPr="004E54F3" w:rsidRDefault="004E54F3" w:rsidP="004E54F3"/>
                        <w:p w14:paraId="11305F87" w14:textId="7A7A5857" w:rsidR="00435BFC" w:rsidRDefault="00017062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7A44A8">
        <w:br/>
      </w:r>
      <w:r w:rsidR="00435BFC">
        <w:t xml:space="preserve">Describe the key milestone and why it matters: </w:t>
      </w:r>
    </w:p>
    <w:p w14:paraId="42759DBB" w14:textId="23437223" w:rsidR="00FD7575" w:rsidRDefault="00183646" w:rsidP="00435BFC">
      <w:pPr>
        <w:pStyle w:val="Heading2"/>
      </w:pPr>
      <w:r>
        <w:br/>
      </w:r>
      <w:r w:rsidR="00435BFC">
        <w:t>Impact and outcomes</w:t>
      </w:r>
    </w:p>
    <w:p w14:paraId="0E1B1F0F" w14:textId="4ED47985" w:rsidR="005D5718" w:rsidRDefault="00D40CAA" w:rsidP="0758523B">
      <w:r>
        <w:t>Out</w:t>
      </w:r>
      <w:r w:rsidR="00754551">
        <w:t xml:space="preserve">line measurable outcomes such as: </w:t>
      </w:r>
    </w:p>
    <w:p w14:paraId="1A379769" w14:textId="77777777" w:rsidR="00754551" w:rsidRPr="00754551" w:rsidRDefault="00754551" w:rsidP="00CF07D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  <w:sz w:val="20"/>
          <w:szCs w:val="20"/>
        </w:rPr>
      </w:pPr>
      <w:r w:rsidRPr="00754551">
        <w:rPr>
          <w:rFonts w:asciiTheme="majorHAnsi" w:hAnsiTheme="majorHAnsi" w:cstheme="majorHAnsi"/>
          <w:color w:val="242424"/>
          <w:sz w:val="20"/>
          <w:szCs w:val="20"/>
          <w:bdr w:val="none" w:sz="0" w:space="0" w:color="auto" w:frame="1"/>
        </w:rPr>
        <w:t>quantitative results (e.g. number of consumers supported, waitlist reduction, hospital avoidance etc.)</w:t>
      </w:r>
    </w:p>
    <w:p w14:paraId="61B866B7" w14:textId="77777777" w:rsidR="00754551" w:rsidRPr="00754551" w:rsidRDefault="00754551" w:rsidP="00CF07D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  <w:sz w:val="20"/>
          <w:szCs w:val="20"/>
        </w:rPr>
      </w:pPr>
      <w:r w:rsidRPr="00754551">
        <w:rPr>
          <w:rFonts w:asciiTheme="majorHAnsi" w:hAnsiTheme="majorHAnsi" w:cstheme="majorHAnsi"/>
          <w:color w:val="242424"/>
          <w:sz w:val="20"/>
          <w:szCs w:val="20"/>
          <w:bdr w:val="none" w:sz="0" w:space="0" w:color="auto" w:frame="1"/>
        </w:rPr>
        <w:t>qualitative impact (e.g. improved confidence, service access, reduced isolation)</w:t>
      </w:r>
    </w:p>
    <w:p w14:paraId="7A4976EF" w14:textId="12DD9D56" w:rsidR="00754551" w:rsidRPr="00754551" w:rsidRDefault="00754551" w:rsidP="00CF07D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  <w:sz w:val="20"/>
          <w:szCs w:val="20"/>
        </w:rPr>
      </w:pPr>
      <w:r w:rsidRPr="00754551">
        <w:rPr>
          <w:rFonts w:asciiTheme="majorHAnsi" w:hAnsiTheme="majorHAnsi" w:cstheme="majorHAnsi"/>
          <w:color w:val="242424"/>
          <w:sz w:val="20"/>
          <w:szCs w:val="20"/>
          <w:bdr w:val="none" w:sz="0" w:space="0" w:color="auto" w:frame="1"/>
        </w:rPr>
        <w:t>broader system or community impact</w:t>
      </w:r>
    </w:p>
    <w:p w14:paraId="16CDA6A7" w14:textId="396B7E1A" w:rsidR="005D5718" w:rsidRPr="0094129C" w:rsidRDefault="00754551" w:rsidP="00CF07D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  <w:sz w:val="20"/>
          <w:szCs w:val="20"/>
        </w:rPr>
      </w:pPr>
      <w:r w:rsidRPr="00754551">
        <w:rPr>
          <w:rFonts w:asciiTheme="majorHAnsi" w:hAnsiTheme="majorHAnsi" w:cstheme="majorHAnsi"/>
          <w:color w:val="242424"/>
          <w:sz w:val="20"/>
          <w:szCs w:val="20"/>
          <w:bdr w:val="none" w:sz="0" w:space="0" w:color="auto" w:frame="1"/>
        </w:rPr>
        <w:t>alignment with PHN priorities or strategic objectives.</w:t>
      </w:r>
    </w:p>
    <w:p w14:paraId="5FD3749D" w14:textId="77777777" w:rsidR="0094129C" w:rsidRPr="0094129C" w:rsidRDefault="0094129C" w:rsidP="0094129C">
      <w:pPr>
        <w:pStyle w:val="xmsonormal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  <w:sz w:val="20"/>
          <w:szCs w:val="20"/>
        </w:rPr>
      </w:pPr>
    </w:p>
    <w:p w14:paraId="177E2855" w14:textId="5530502A" w:rsidR="0094129C" w:rsidRPr="0094129C" w:rsidRDefault="0094129C" w:rsidP="0094129C">
      <w:r w:rsidRPr="0094129C">
        <w:t xml:space="preserve">If available, </w:t>
      </w:r>
      <w:r>
        <w:t xml:space="preserve">please </w:t>
      </w:r>
      <w:r w:rsidRPr="0094129C">
        <w:t>include:</w:t>
      </w:r>
    </w:p>
    <w:p w14:paraId="5DDE1055" w14:textId="77777777" w:rsidR="0094129C" w:rsidRPr="0094129C" w:rsidRDefault="0094129C" w:rsidP="00CF07DD">
      <w:pPr>
        <w:pStyle w:val="ListParagraph"/>
        <w:numPr>
          <w:ilvl w:val="0"/>
          <w:numId w:val="15"/>
        </w:numPr>
      </w:pPr>
      <w:r w:rsidRPr="0094129C">
        <w:t>evaluation findings</w:t>
      </w:r>
    </w:p>
    <w:p w14:paraId="2B256359" w14:textId="77777777" w:rsidR="0094129C" w:rsidRPr="0094129C" w:rsidRDefault="0094129C" w:rsidP="00CF07DD">
      <w:pPr>
        <w:pStyle w:val="ListParagraph"/>
        <w:numPr>
          <w:ilvl w:val="0"/>
          <w:numId w:val="15"/>
        </w:numPr>
      </w:pPr>
      <w:r w:rsidRPr="0094129C">
        <w:t>consumer feedback</w:t>
      </w:r>
    </w:p>
    <w:p w14:paraId="54611856" w14:textId="386A9EB4" w:rsidR="0094129C" w:rsidRPr="0094129C" w:rsidRDefault="0094129C" w:rsidP="00CF07DD">
      <w:pPr>
        <w:pStyle w:val="ListParagraph"/>
        <w:numPr>
          <w:ilvl w:val="0"/>
          <w:numId w:val="15"/>
        </w:numPr>
      </w:pPr>
      <w:r w:rsidRPr="0094129C">
        <w:t>provider testimonials</w:t>
      </w:r>
    </w:p>
    <w:p w14:paraId="2BEF6E44" w14:textId="1A14B641" w:rsidR="0094129C" w:rsidRDefault="0094129C" w:rsidP="00CF07DD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3C71CA84" wp14:editId="2261B105">
                <wp:simplePos x="0" y="0"/>
                <wp:positionH relativeFrom="margin">
                  <wp:align>right</wp:align>
                </wp:positionH>
                <wp:positionV relativeFrom="paragraph">
                  <wp:posOffset>391160</wp:posOffset>
                </wp:positionV>
                <wp:extent cx="6097270" cy="922020"/>
                <wp:effectExtent l="0" t="0" r="17780" b="11430"/>
                <wp:wrapSquare wrapText="bothSides"/>
                <wp:docPr id="2244816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9223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726347849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5EC206C7" w14:textId="6EDFA8EC" w:rsidR="004E54F3" w:rsidRPr="004E54F3" w:rsidRDefault="004E54F3" w:rsidP="004E54F3"/>
                              <w:p w14:paraId="28060E89" w14:textId="548AF9E7" w:rsidR="0094129C" w:rsidRDefault="00017062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1CA84" id="_x0000_s1028" type="#_x0000_t202" style="position:absolute;left:0;text-align:left;margin-left:428.9pt;margin-top:30.8pt;width:480.1pt;height:72.6pt;z-index:25165824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">
                <v:textbox>
                  <w:txbxContent>
                    <w:sdt>
                      <w:sdtPr>
                        <w:id w:val="726347849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5EC206C7" w14:textId="6EDFA8EC" w:rsidR="004E54F3" w:rsidRPr="004E54F3" w:rsidRDefault="004E54F3" w:rsidP="004E54F3"/>
                        <w:p w14:paraId="28060E89" w14:textId="548AF9E7" w:rsidR="0094129C" w:rsidRDefault="00017062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Pr="0094129C">
        <w:t>data that demonstrates value for money (hospital avoidance).</w:t>
      </w:r>
    </w:p>
    <w:p w14:paraId="05F4F818" w14:textId="7737285F" w:rsidR="0094129C" w:rsidRDefault="0094129C" w:rsidP="0094129C"/>
    <w:p w14:paraId="6CA50CFB" w14:textId="57D23A4B" w:rsidR="0094129C" w:rsidRDefault="000F1595" w:rsidP="000F1595">
      <w:pPr>
        <w:pStyle w:val="Heading2"/>
      </w:pPr>
      <w:r>
        <w:lastRenderedPageBreak/>
        <w:t>Human element</w:t>
      </w:r>
    </w:p>
    <w:p w14:paraId="4D6EC432" w14:textId="43C8E9DF" w:rsidR="004D7D67" w:rsidRDefault="000F1595" w:rsidP="0094129C">
      <w:r>
        <w:t>Identify talent if applicable</w:t>
      </w:r>
      <w:r w:rsidR="00D06411">
        <w:t>, i.e. key individuals in the story.</w:t>
      </w:r>
      <w:r w:rsidR="005074F9">
        <w:br/>
      </w:r>
    </w:p>
    <w:p w14:paraId="7452CBB7" w14:textId="2D698B7B" w:rsidR="000F1595" w:rsidRDefault="004D7D67" w:rsidP="004D7D67">
      <w:pPr>
        <w:pStyle w:val="Heading3"/>
      </w:pPr>
      <w:r>
        <w:t>C</w:t>
      </w:r>
      <w:r w:rsidR="00712042">
        <w:t xml:space="preserve">onsumer/carer: </w:t>
      </w:r>
    </w:p>
    <w:p w14:paraId="123D75EB" w14:textId="3B7691BD" w:rsidR="00183646" w:rsidRDefault="00183646" w:rsidP="00183646">
      <w:r>
        <w:t xml:space="preserve">Name: </w:t>
      </w:r>
      <w:sdt>
        <w:sdtPr>
          <w:id w:val="-2119279164"/>
          <w:placeholder>
            <w:docPart w:val="DefaultPlaceholder_-1854013440"/>
          </w:placeholder>
          <w:showingPlcHdr/>
        </w:sdtPr>
        <w:sdtEndPr/>
        <w:sdtContent>
          <w:r w:rsidR="0065427E" w:rsidRPr="001844E3">
            <w:rPr>
              <w:rStyle w:val="PlaceholderText"/>
            </w:rPr>
            <w:t>Click or tap here to enter text.</w:t>
          </w:r>
        </w:sdtContent>
      </w:sdt>
    </w:p>
    <w:p w14:paraId="6C986C67" w14:textId="63CEA424" w:rsidR="00183646" w:rsidRDefault="00183646" w:rsidP="00183646">
      <w:r>
        <w:t>Position:</w:t>
      </w:r>
      <w:r w:rsidR="0065427E">
        <w:t xml:space="preserve"> </w:t>
      </w:r>
      <w:sdt>
        <w:sdtPr>
          <w:id w:val="72787617"/>
          <w:placeholder>
            <w:docPart w:val="DefaultPlaceholder_-1854013440"/>
          </w:placeholder>
          <w:showingPlcHdr/>
        </w:sdtPr>
        <w:sdtEndPr/>
        <w:sdtContent>
          <w:r w:rsidR="0065427E" w:rsidRPr="001844E3">
            <w:rPr>
              <w:rStyle w:val="PlaceholderText"/>
            </w:rPr>
            <w:t>Click or tap here to enter text.</w:t>
          </w:r>
        </w:sdtContent>
      </w:sdt>
    </w:p>
    <w:p w14:paraId="6FCA37AE" w14:textId="68EF110B" w:rsidR="00183646" w:rsidRDefault="00183646" w:rsidP="00183646">
      <w:r>
        <w:t xml:space="preserve">Provider/Organisation: </w:t>
      </w:r>
      <w:sdt>
        <w:sdtPr>
          <w:id w:val="-368460906"/>
          <w:placeholder>
            <w:docPart w:val="DefaultPlaceholder_-1854013440"/>
          </w:placeholder>
          <w:showingPlcHdr/>
        </w:sdtPr>
        <w:sdtEndPr/>
        <w:sdtContent>
          <w:r w:rsidR="0065427E" w:rsidRPr="001844E3">
            <w:rPr>
              <w:rStyle w:val="PlaceholderText"/>
            </w:rPr>
            <w:t>Click or tap here to enter text.</w:t>
          </w:r>
        </w:sdtContent>
      </w:sdt>
    </w:p>
    <w:p w14:paraId="60982AA3" w14:textId="0A9E92AA" w:rsidR="00183646" w:rsidRDefault="00183646" w:rsidP="00183646">
      <w:r>
        <w:t>Contact details</w:t>
      </w:r>
      <w:r w:rsidR="0065427E">
        <w:t xml:space="preserve">: </w:t>
      </w:r>
      <w:sdt>
        <w:sdtPr>
          <w:id w:val="-2025935844"/>
          <w:placeholder>
            <w:docPart w:val="DefaultPlaceholder_-1854013440"/>
          </w:placeholder>
          <w:showingPlcHdr/>
        </w:sdtPr>
        <w:sdtEndPr/>
        <w:sdtContent>
          <w:r w:rsidR="0065427E" w:rsidRPr="001844E3">
            <w:rPr>
              <w:rStyle w:val="PlaceholderText"/>
            </w:rPr>
            <w:t>Click or tap here to enter text.</w:t>
          </w:r>
        </w:sdtContent>
      </w:sdt>
    </w:p>
    <w:p w14:paraId="092ADE72" w14:textId="5932AF7D" w:rsidR="00183646" w:rsidRPr="00183646" w:rsidRDefault="00183646" w:rsidP="00183646">
      <w:r>
        <w:t xml:space="preserve">Are they open to photography for the article? </w:t>
      </w:r>
      <w:sdt>
        <w:sdtPr>
          <w:id w:val="1278520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Yes   </w:t>
      </w:r>
      <w:sdt>
        <w:sdtPr>
          <w:id w:val="-114049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No</w:t>
      </w:r>
    </w:p>
    <w:p w14:paraId="083A9B63" w14:textId="174A9575" w:rsidR="00754551" w:rsidRDefault="00183646" w:rsidP="00765769">
      <w:pPr>
        <w:pStyle w:val="Heading3"/>
      </w:pPr>
      <w:r>
        <w:br/>
      </w:r>
      <w:r w:rsidR="00765769">
        <w:t xml:space="preserve">Service provider: </w:t>
      </w:r>
    </w:p>
    <w:p w14:paraId="1789C603" w14:textId="77777777" w:rsidR="0065427E" w:rsidRDefault="0065427E" w:rsidP="0065427E">
      <w:r>
        <w:t xml:space="preserve">Name: </w:t>
      </w:r>
      <w:sdt>
        <w:sdtPr>
          <w:id w:val="-690692272"/>
          <w:placeholder>
            <w:docPart w:val="29ED26C9AAED4609B4C9940439AB7330"/>
          </w:placeholder>
          <w:showingPlcHdr/>
        </w:sdtPr>
        <w:sdtEndPr/>
        <w:sdtContent>
          <w:r w:rsidRPr="001844E3">
            <w:rPr>
              <w:rStyle w:val="PlaceholderText"/>
            </w:rPr>
            <w:t>Click or tap here to enter text.</w:t>
          </w:r>
        </w:sdtContent>
      </w:sdt>
    </w:p>
    <w:p w14:paraId="1B7E2294" w14:textId="77777777" w:rsidR="0065427E" w:rsidRDefault="0065427E" w:rsidP="0065427E">
      <w:r>
        <w:t xml:space="preserve">Position: </w:t>
      </w:r>
      <w:sdt>
        <w:sdtPr>
          <w:id w:val="2003775618"/>
          <w:placeholder>
            <w:docPart w:val="29ED26C9AAED4609B4C9940439AB7330"/>
          </w:placeholder>
          <w:showingPlcHdr/>
        </w:sdtPr>
        <w:sdtEndPr/>
        <w:sdtContent>
          <w:r w:rsidRPr="001844E3">
            <w:rPr>
              <w:rStyle w:val="PlaceholderText"/>
            </w:rPr>
            <w:t>Click or tap here to enter text.</w:t>
          </w:r>
        </w:sdtContent>
      </w:sdt>
    </w:p>
    <w:p w14:paraId="5101582A" w14:textId="77777777" w:rsidR="0065427E" w:rsidRDefault="0065427E" w:rsidP="0065427E">
      <w:r>
        <w:t xml:space="preserve">Provider/Organisation: </w:t>
      </w:r>
      <w:sdt>
        <w:sdtPr>
          <w:id w:val="727884036"/>
          <w:placeholder>
            <w:docPart w:val="29ED26C9AAED4609B4C9940439AB7330"/>
          </w:placeholder>
          <w:showingPlcHdr/>
        </w:sdtPr>
        <w:sdtEndPr/>
        <w:sdtContent>
          <w:r w:rsidRPr="001844E3">
            <w:rPr>
              <w:rStyle w:val="PlaceholderText"/>
            </w:rPr>
            <w:t>Click or tap here to enter text.</w:t>
          </w:r>
        </w:sdtContent>
      </w:sdt>
    </w:p>
    <w:p w14:paraId="3BA01947" w14:textId="77777777" w:rsidR="0065427E" w:rsidRDefault="0065427E" w:rsidP="0065427E">
      <w:r>
        <w:t xml:space="preserve">Contact details: </w:t>
      </w:r>
      <w:sdt>
        <w:sdtPr>
          <w:id w:val="-2051756995"/>
          <w:placeholder>
            <w:docPart w:val="29ED26C9AAED4609B4C9940439AB7330"/>
          </w:placeholder>
          <w:showingPlcHdr/>
        </w:sdtPr>
        <w:sdtEndPr/>
        <w:sdtContent>
          <w:r w:rsidRPr="001844E3">
            <w:rPr>
              <w:rStyle w:val="PlaceholderText"/>
            </w:rPr>
            <w:t>Click or tap here to enter text.</w:t>
          </w:r>
        </w:sdtContent>
      </w:sdt>
    </w:p>
    <w:p w14:paraId="07F6805A" w14:textId="77777777" w:rsidR="0065427E" w:rsidRPr="00183646" w:rsidRDefault="0065427E" w:rsidP="0065427E">
      <w:r>
        <w:t xml:space="preserve">Are they open to photography for the article? </w:t>
      </w:r>
      <w:sdt>
        <w:sdtPr>
          <w:id w:val="-252355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513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Yes   </w:t>
      </w:r>
      <w:sdt>
        <w:sdtPr>
          <w:id w:val="-544518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No</w:t>
      </w:r>
    </w:p>
    <w:p w14:paraId="4CD15256" w14:textId="569F08D9" w:rsidR="00EF2049" w:rsidRDefault="00EF2049" w:rsidP="001F29F9"/>
    <w:p w14:paraId="4F3AA11F" w14:textId="2B2A6666" w:rsidR="009F1ED6" w:rsidRDefault="00805CC3" w:rsidP="009F1ED6">
      <w:pPr>
        <w:pStyle w:val="Heading2"/>
      </w:pPr>
      <w:r>
        <w:t>Supporting material</w:t>
      </w:r>
    </w:p>
    <w:p w14:paraId="2D410468" w14:textId="2ED2F9FF" w:rsidR="005D5718" w:rsidRDefault="00F2065D" w:rsidP="0758523B">
      <w:r>
        <w:t xml:space="preserve">Please detail here any supporting material and provide links. Examples include: </w:t>
      </w:r>
    </w:p>
    <w:p w14:paraId="703AB2BB" w14:textId="32631770" w:rsidR="00F2065D" w:rsidRDefault="005E6849" w:rsidP="00CF07DD">
      <w:pPr>
        <w:pStyle w:val="ListParagraph"/>
        <w:numPr>
          <w:ilvl w:val="0"/>
          <w:numId w:val="14"/>
        </w:numPr>
      </w:pPr>
      <w:r>
        <w:t>e</w:t>
      </w:r>
      <w:r w:rsidR="00F2065D">
        <w:t>xisting photos (please attach and send via email)</w:t>
      </w:r>
    </w:p>
    <w:p w14:paraId="2358C0F4" w14:textId="3C42EF82" w:rsidR="00F2065D" w:rsidRDefault="005E6849" w:rsidP="00CF07DD">
      <w:pPr>
        <w:pStyle w:val="ListParagraph"/>
        <w:numPr>
          <w:ilvl w:val="0"/>
          <w:numId w:val="14"/>
        </w:numPr>
      </w:pPr>
      <w:r>
        <w:t>e</w:t>
      </w:r>
      <w:r w:rsidR="00F2065D">
        <w:t>valuation report</w:t>
      </w:r>
    </w:p>
    <w:p w14:paraId="2344286C" w14:textId="4D75B0F8" w:rsidR="00F2065D" w:rsidRDefault="005E6849" w:rsidP="00CF07DD">
      <w:pPr>
        <w:pStyle w:val="ListParagraph"/>
        <w:numPr>
          <w:ilvl w:val="0"/>
          <w:numId w:val="14"/>
        </w:numPr>
      </w:pPr>
      <w:r>
        <w:t>p</w:t>
      </w:r>
      <w:r w:rsidR="00F2065D">
        <w:t>rogram data summary</w:t>
      </w:r>
    </w:p>
    <w:p w14:paraId="4A456377" w14:textId="6E725A7E" w:rsidR="00F2065D" w:rsidRDefault="005E6849" w:rsidP="00CF07DD">
      <w:pPr>
        <w:pStyle w:val="ListParagraph"/>
        <w:numPr>
          <w:ilvl w:val="0"/>
          <w:numId w:val="14"/>
        </w:numPr>
      </w:pPr>
      <w:r>
        <w:t>c</w:t>
      </w:r>
      <w:r w:rsidR="00F2065D">
        <w:t>onsumer quotes</w:t>
      </w:r>
    </w:p>
    <w:p w14:paraId="58332A58" w14:textId="78B00EDC" w:rsidR="00F2065D" w:rsidRDefault="005E6849" w:rsidP="00CF07DD">
      <w:pPr>
        <w:pStyle w:val="ListParagraph"/>
        <w:numPr>
          <w:ilvl w:val="0"/>
          <w:numId w:val="14"/>
        </w:numPr>
      </w:pPr>
      <w:r>
        <w:t>p</w:t>
      </w:r>
      <w:r w:rsidR="00F2065D">
        <w:t>rovider quotes</w:t>
      </w:r>
    </w:p>
    <w:p w14:paraId="6F1E32E5" w14:textId="7D1A084D" w:rsidR="00CA29C2" w:rsidRDefault="0030341D" w:rsidP="00CF07DD">
      <w:pPr>
        <w:pStyle w:val="ListParagraph"/>
        <w:numPr>
          <w:ilvl w:val="0"/>
          <w:numId w:val="1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D34953D" wp14:editId="00218C92">
                <wp:simplePos x="0" y="0"/>
                <wp:positionH relativeFrom="margin">
                  <wp:align>right</wp:align>
                </wp:positionH>
                <wp:positionV relativeFrom="paragraph">
                  <wp:posOffset>422275</wp:posOffset>
                </wp:positionV>
                <wp:extent cx="6098540" cy="699135"/>
                <wp:effectExtent l="0" t="0" r="16510" b="24765"/>
                <wp:wrapSquare wrapText="bothSides"/>
                <wp:docPr id="16001923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8540" cy="69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753341224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4827B501" w14:textId="7F65E2FC" w:rsidR="00F2065D" w:rsidRDefault="00183646">
                                <w:r w:rsidRPr="001844E3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4953D" id="_x0000_s1029" type="#_x0000_t202" style="position:absolute;left:0;text-align:left;margin-left:429pt;margin-top:33.25pt;width:480.2pt;height:55.05pt;z-index:25165824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">
                <v:textbox>
                  <w:txbxContent>
                    <w:sdt>
                      <w:sdtPr>
                        <w:id w:val="-1753341224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4827B501" w14:textId="7F65E2FC" w:rsidR="00F2065D" w:rsidRDefault="00183646">
                          <w:r w:rsidRPr="001844E3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5E6849">
        <w:t>a</w:t>
      </w:r>
      <w:r w:rsidR="00CA29C2">
        <w:t>ny additional comment</w:t>
      </w:r>
      <w:r w:rsidR="00C62A52">
        <w:t>s</w:t>
      </w:r>
      <w:r w:rsidR="00CA29C2">
        <w:t xml:space="preserve"> you may have.</w:t>
      </w:r>
    </w:p>
    <w:p w14:paraId="35548D84" w14:textId="490458FE" w:rsidR="00F2065D" w:rsidRDefault="00F2065D" w:rsidP="0758523B"/>
    <w:p w14:paraId="349E9B50" w14:textId="01406FD7" w:rsidR="004B2FFF" w:rsidRPr="00CE6090" w:rsidRDefault="004B2FFF" w:rsidP="0758523B">
      <w:r>
        <w:t>Once you have finished</w:t>
      </w:r>
      <w:r w:rsidR="00DE4CAB">
        <w:t xml:space="preserve"> this form</w:t>
      </w:r>
      <w:r>
        <w:t xml:space="preserve">, please email your submission to </w:t>
      </w:r>
      <w:hyperlink r:id="rId13">
        <w:r w:rsidRPr="0758523B">
          <w:rPr>
            <w:rStyle w:val="Hyperlink"/>
          </w:rPr>
          <w:t>communications@brisbanenorthphn.org.au</w:t>
        </w:r>
      </w:hyperlink>
      <w:r>
        <w:t xml:space="preserve">. </w:t>
      </w:r>
      <w:r w:rsidR="009F1ED6">
        <w:t>If you have any questions regarding your content submission, feel free to ask your communications liaison officer or email the general comms email address above.</w:t>
      </w:r>
    </w:p>
    <w:sectPr w:rsidR="004B2FFF" w:rsidRPr="00CE6090" w:rsidSect="002659A1">
      <w:type w:val="continuous"/>
      <w:pgSz w:w="11906" w:h="16838"/>
      <w:pgMar w:top="851" w:right="1134" w:bottom="680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2018D" w14:textId="77777777" w:rsidR="00017062" w:rsidRDefault="00017062" w:rsidP="0065480B">
      <w:pPr>
        <w:spacing w:after="0" w:line="240" w:lineRule="auto"/>
      </w:pPr>
      <w:r>
        <w:separator/>
      </w:r>
    </w:p>
  </w:endnote>
  <w:endnote w:type="continuationSeparator" w:id="0">
    <w:p w14:paraId="31996566" w14:textId="77777777" w:rsidR="00017062" w:rsidRDefault="00017062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260" w:type="dxa"/>
      <w:tblInd w:w="6871" w:type="dxa"/>
      <w:tblLook w:val="04A0" w:firstRow="1" w:lastRow="0" w:firstColumn="1" w:lastColumn="0" w:noHBand="0" w:noVBand="1"/>
    </w:tblPr>
    <w:tblGrid>
      <w:gridCol w:w="3260"/>
    </w:tblGrid>
    <w:tr w:rsidR="007B01B9" w:rsidRPr="0065480B" w14:paraId="520E8037" w14:textId="77777777" w:rsidTr="00890770">
      <w:trPr>
        <w:trHeight w:val="340"/>
      </w:trPr>
      <w:tc>
        <w:tcPr>
          <w:tcW w:w="3260" w:type="dxa"/>
        </w:tcPr>
        <w:p w14:paraId="4DD72761" w14:textId="77777777" w:rsidR="007B01B9" w:rsidRPr="000922E3" w:rsidRDefault="007B01B9" w:rsidP="0055331E">
          <w:pPr>
            <w:pStyle w:val="FooterWebAddress"/>
          </w:pPr>
          <w:r w:rsidRPr="000922E3">
            <w:t xml:space="preserve">www.brisbanenorthphn.org.au </w:t>
          </w:r>
        </w:p>
      </w:tc>
    </w:tr>
    <w:tr w:rsidR="00023FCC" w:rsidRPr="0065480B" w14:paraId="58DDD3FA" w14:textId="77777777" w:rsidTr="00890770">
      <w:tc>
        <w:tcPr>
          <w:tcW w:w="3260" w:type="dxa"/>
        </w:tcPr>
        <w:p w14:paraId="11599EDE" w14:textId="24E07461" w:rsidR="00023FCC" w:rsidRPr="0065480B" w:rsidRDefault="00023FCC" w:rsidP="00023FCC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  <w:r w:rsidRPr="00F42AF1">
            <w:rPr>
              <w:rFonts w:cs="Arial"/>
              <w:sz w:val="15"/>
              <w:szCs w:val="15"/>
            </w:rPr>
            <w:t>Level 1, 14 Banfield Street</w:t>
          </w:r>
          <w:r w:rsidRPr="00F42AF1">
            <w:rPr>
              <w:rFonts w:cs="Arial"/>
              <w:sz w:val="15"/>
              <w:szCs w:val="15"/>
            </w:rPr>
            <w:br/>
            <w:t>Chermside Qld 4032</w:t>
          </w:r>
          <w:r w:rsidRPr="00F42AF1">
            <w:rPr>
              <w:rFonts w:cs="Arial"/>
              <w:sz w:val="15"/>
              <w:szCs w:val="15"/>
            </w:rPr>
            <w:br/>
            <w:t>PO Box 2013 Chermside Centre Qld 4032</w:t>
          </w:r>
          <w:r>
            <w:rPr>
              <w:rFonts w:cs="Arial"/>
              <w:sz w:val="15"/>
              <w:szCs w:val="15"/>
            </w:rPr>
            <w:br/>
            <w:t>07 3630 7300</w:t>
          </w:r>
        </w:p>
      </w:tc>
    </w:tr>
    <w:tr w:rsidR="00023FCC" w:rsidRPr="0065480B" w14:paraId="0D7D8ED0" w14:textId="77777777" w:rsidTr="00890770">
      <w:trPr>
        <w:trHeight w:val="397"/>
      </w:trPr>
      <w:tc>
        <w:tcPr>
          <w:tcW w:w="3260" w:type="dxa"/>
        </w:tcPr>
        <w:p w14:paraId="511A0B5D" w14:textId="4A1864D1" w:rsidR="00023FCC" w:rsidRPr="0065480B" w:rsidRDefault="00023FCC" w:rsidP="00023FCC">
          <w:pPr>
            <w:autoSpaceDE w:val="0"/>
            <w:autoSpaceDN w:val="0"/>
            <w:adjustRightInd w:val="0"/>
            <w:spacing w:after="0"/>
            <w:ind w:right="-144"/>
            <w:textAlignment w:val="center"/>
            <w:rPr>
              <w:rFonts w:cs="Arial"/>
              <w:noProof/>
              <w:color w:val="000000"/>
              <w:spacing w:val="-1"/>
              <w:sz w:val="15"/>
              <w:szCs w:val="15"/>
            </w:rPr>
          </w:pPr>
        </w:p>
      </w:tc>
    </w:tr>
  </w:tbl>
  <w:p w14:paraId="24DC7F3B" w14:textId="74C00E8E" w:rsidR="007B01B9" w:rsidRDefault="00890770" w:rsidP="002F1F10">
    <w:pPr>
      <w:pStyle w:val="Footer"/>
      <w:jc w:val="center"/>
      <w:rPr>
        <w:sz w:val="15"/>
        <w:szCs w:val="15"/>
      </w:rPr>
    </w:pPr>
    <w:r>
      <w:rPr>
        <w:noProof/>
        <w:sz w:val="15"/>
        <w:szCs w:val="15"/>
        <w:lang w:eastAsia="en-AU"/>
      </w:rPr>
      <w:drawing>
        <wp:anchor distT="0" distB="0" distL="114300" distR="114300" simplePos="0" relativeHeight="251658241" behindDoc="1" locked="0" layoutInCell="1" allowOverlap="1" wp14:anchorId="06FB48E3" wp14:editId="156A9BB2">
          <wp:simplePos x="0" y="0"/>
          <wp:positionH relativeFrom="column">
            <wp:posOffset>-6353298</wp:posOffset>
          </wp:positionH>
          <wp:positionV relativeFrom="paragraph">
            <wp:posOffset>-796281</wp:posOffset>
          </wp:positionV>
          <wp:extent cx="10234056" cy="819150"/>
          <wp:effectExtent l="0" t="0" r="0" b="0"/>
          <wp:wrapNone/>
          <wp:docPr id="1607625287" name="Picture 1607625287" descr="C:\Users\HannahP\AppData\Local\Microsoft\Windows\INetCache\Content.Word\TRAVELLING TRACKS - FULL COLOUR - PHN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annahP\AppData\Local\Microsoft\Windows\INetCache\Content.Word\TRAVELLING TRACKS - FULL COLOUR - PHN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34056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1F10">
      <w:rPr>
        <w:sz w:val="15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969EF" w14:textId="77777777" w:rsidR="00017062" w:rsidRDefault="00017062" w:rsidP="0065480B">
      <w:pPr>
        <w:spacing w:after="0" w:line="240" w:lineRule="auto"/>
      </w:pPr>
      <w:r>
        <w:separator/>
      </w:r>
    </w:p>
  </w:footnote>
  <w:footnote w:type="continuationSeparator" w:id="0">
    <w:p w14:paraId="45F96262" w14:textId="77777777" w:rsidR="00017062" w:rsidRDefault="00017062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95F1E" w14:textId="6942C0F6" w:rsidR="004E559A" w:rsidRDefault="00782187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40F196FA" wp14:editId="595F7A88">
          <wp:simplePos x="0" y="0"/>
          <wp:positionH relativeFrom="margin">
            <wp:align>right</wp:align>
          </wp:positionH>
          <wp:positionV relativeFrom="paragraph">
            <wp:posOffset>-48136</wp:posOffset>
          </wp:positionV>
          <wp:extent cx="1618792" cy="1029070"/>
          <wp:effectExtent l="0" t="0" r="635" b="0"/>
          <wp:wrapNone/>
          <wp:docPr id="337422324" name="Picture 337422324" descr="A picture containing text, font, screensho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picture containing text, font, screenshot, graphic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792" cy="1029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823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2C05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F4CD3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74028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D6D81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86F810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6" w15:restartNumberingAfterBreak="0">
    <w:nsid w:val="FFFFFF82"/>
    <w:multiLevelType w:val="singleLevel"/>
    <w:tmpl w:val="9BB04B9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FCCECA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FC26EC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08264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9D4CE1"/>
    <w:multiLevelType w:val="hybridMultilevel"/>
    <w:tmpl w:val="4DE22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64105"/>
    <w:multiLevelType w:val="hybridMultilevel"/>
    <w:tmpl w:val="31B2C1EC"/>
    <w:lvl w:ilvl="0" w:tplc="10CCE4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30EE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F26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F451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1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A66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2491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A76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565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1E8535E"/>
    <w:multiLevelType w:val="hybridMultilevel"/>
    <w:tmpl w:val="211EC1CC"/>
    <w:lvl w:ilvl="0" w:tplc="42F623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E8E5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983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DA8A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503B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686D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7C6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685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EE84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935589F"/>
    <w:multiLevelType w:val="hybridMultilevel"/>
    <w:tmpl w:val="47FE42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74777B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74777B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74777B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0204E3"/>
    <w:multiLevelType w:val="hybridMultilevel"/>
    <w:tmpl w:val="5AD2A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76826"/>
    <w:multiLevelType w:val="hybridMultilevel"/>
    <w:tmpl w:val="A114FDC4"/>
    <w:lvl w:ilvl="0" w:tplc="EC54E3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C6A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EA24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2229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C8DB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14B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EA0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87A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2C3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15707294">
    <w:abstractNumId w:val="14"/>
  </w:num>
  <w:num w:numId="2" w16cid:durableId="2021739728">
    <w:abstractNumId w:val="16"/>
  </w:num>
  <w:num w:numId="3" w16cid:durableId="1318729421">
    <w:abstractNumId w:val="9"/>
  </w:num>
  <w:num w:numId="4" w16cid:durableId="132069655">
    <w:abstractNumId w:val="8"/>
  </w:num>
  <w:num w:numId="5" w16cid:durableId="776364973">
    <w:abstractNumId w:val="7"/>
  </w:num>
  <w:num w:numId="6" w16cid:durableId="1798601106">
    <w:abstractNumId w:val="6"/>
  </w:num>
  <w:num w:numId="7" w16cid:durableId="1328441779">
    <w:abstractNumId w:val="5"/>
  </w:num>
  <w:num w:numId="8" w16cid:durableId="1816944921">
    <w:abstractNumId w:val="3"/>
  </w:num>
  <w:num w:numId="9" w16cid:durableId="629747420">
    <w:abstractNumId w:val="2"/>
  </w:num>
  <w:num w:numId="10" w16cid:durableId="63139844">
    <w:abstractNumId w:val="1"/>
  </w:num>
  <w:num w:numId="11" w16cid:durableId="1011294262">
    <w:abstractNumId w:val="4"/>
  </w:num>
  <w:num w:numId="12" w16cid:durableId="2010017265">
    <w:abstractNumId w:val="0"/>
  </w:num>
  <w:num w:numId="13" w16cid:durableId="431362347">
    <w:abstractNumId w:val="15"/>
  </w:num>
  <w:num w:numId="14" w16cid:durableId="449207458">
    <w:abstractNumId w:val="10"/>
  </w:num>
  <w:num w:numId="15" w16cid:durableId="658119776">
    <w:abstractNumId w:val="13"/>
  </w:num>
  <w:num w:numId="16" w16cid:durableId="1898734639">
    <w:abstractNumId w:val="17"/>
  </w:num>
  <w:num w:numId="17" w16cid:durableId="374042484">
    <w:abstractNumId w:val="11"/>
  </w:num>
  <w:num w:numId="18" w16cid:durableId="1040587357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GwNDM2MzAxMzJS0lEKTi0uzszPAykwrAUAlUg96ywAAAA="/>
  </w:docVars>
  <w:rsids>
    <w:rsidRoot w:val="00CF7C21"/>
    <w:rsid w:val="0001335E"/>
    <w:rsid w:val="00017062"/>
    <w:rsid w:val="00023FCC"/>
    <w:rsid w:val="000303BC"/>
    <w:rsid w:val="000413B7"/>
    <w:rsid w:val="00061DE3"/>
    <w:rsid w:val="000745F9"/>
    <w:rsid w:val="0007537B"/>
    <w:rsid w:val="000B6AFF"/>
    <w:rsid w:val="000C242B"/>
    <w:rsid w:val="000C5FE1"/>
    <w:rsid w:val="000C61B9"/>
    <w:rsid w:val="000D471D"/>
    <w:rsid w:val="000F04B3"/>
    <w:rsid w:val="000F1595"/>
    <w:rsid w:val="000F51E9"/>
    <w:rsid w:val="00102C58"/>
    <w:rsid w:val="00103F62"/>
    <w:rsid w:val="001144EC"/>
    <w:rsid w:val="00115E20"/>
    <w:rsid w:val="0012688E"/>
    <w:rsid w:val="0014038E"/>
    <w:rsid w:val="001547E5"/>
    <w:rsid w:val="00172FD1"/>
    <w:rsid w:val="00176A5F"/>
    <w:rsid w:val="00183646"/>
    <w:rsid w:val="00185A06"/>
    <w:rsid w:val="001932C9"/>
    <w:rsid w:val="00194CEB"/>
    <w:rsid w:val="001B3E28"/>
    <w:rsid w:val="001C0AB5"/>
    <w:rsid w:val="001D0CAF"/>
    <w:rsid w:val="001D2AA0"/>
    <w:rsid w:val="001E6844"/>
    <w:rsid w:val="001F29F9"/>
    <w:rsid w:val="001F7D42"/>
    <w:rsid w:val="00217849"/>
    <w:rsid w:val="00221D7B"/>
    <w:rsid w:val="00253996"/>
    <w:rsid w:val="002659A1"/>
    <w:rsid w:val="00286E7E"/>
    <w:rsid w:val="00294CF8"/>
    <w:rsid w:val="002A3B98"/>
    <w:rsid w:val="002B5409"/>
    <w:rsid w:val="002C6692"/>
    <w:rsid w:val="002D2E2D"/>
    <w:rsid w:val="002D75CD"/>
    <w:rsid w:val="002F1F10"/>
    <w:rsid w:val="002F2126"/>
    <w:rsid w:val="0030341D"/>
    <w:rsid w:val="00310F0B"/>
    <w:rsid w:val="0031113C"/>
    <w:rsid w:val="0031425E"/>
    <w:rsid w:val="00355A07"/>
    <w:rsid w:val="00364A44"/>
    <w:rsid w:val="003657B3"/>
    <w:rsid w:val="00370474"/>
    <w:rsid w:val="00371FE2"/>
    <w:rsid w:val="003A0D70"/>
    <w:rsid w:val="003B23F3"/>
    <w:rsid w:val="003C1762"/>
    <w:rsid w:val="003C6994"/>
    <w:rsid w:val="003D6912"/>
    <w:rsid w:val="003E34CC"/>
    <w:rsid w:val="003E4FEF"/>
    <w:rsid w:val="00432670"/>
    <w:rsid w:val="00435BFC"/>
    <w:rsid w:val="00444E56"/>
    <w:rsid w:val="004513A2"/>
    <w:rsid w:val="00457BA6"/>
    <w:rsid w:val="004675A8"/>
    <w:rsid w:val="004724A3"/>
    <w:rsid w:val="004B2FFF"/>
    <w:rsid w:val="004B4F3D"/>
    <w:rsid w:val="004B5FCB"/>
    <w:rsid w:val="004D0A78"/>
    <w:rsid w:val="004D7B27"/>
    <w:rsid w:val="004D7D67"/>
    <w:rsid w:val="004E54F3"/>
    <w:rsid w:val="004E559A"/>
    <w:rsid w:val="004F102D"/>
    <w:rsid w:val="004F70C0"/>
    <w:rsid w:val="005074F9"/>
    <w:rsid w:val="00526BD6"/>
    <w:rsid w:val="005325CF"/>
    <w:rsid w:val="00533BF2"/>
    <w:rsid w:val="00546E76"/>
    <w:rsid w:val="00552D83"/>
    <w:rsid w:val="0055331E"/>
    <w:rsid w:val="00582CF3"/>
    <w:rsid w:val="0058513C"/>
    <w:rsid w:val="005A0627"/>
    <w:rsid w:val="005A6B04"/>
    <w:rsid w:val="005B0D8A"/>
    <w:rsid w:val="005B1BF2"/>
    <w:rsid w:val="005B709E"/>
    <w:rsid w:val="005D45AB"/>
    <w:rsid w:val="005D5718"/>
    <w:rsid w:val="005E6849"/>
    <w:rsid w:val="005F0D91"/>
    <w:rsid w:val="005F3342"/>
    <w:rsid w:val="005F4B22"/>
    <w:rsid w:val="00602D19"/>
    <w:rsid w:val="00605208"/>
    <w:rsid w:val="006137B5"/>
    <w:rsid w:val="00617410"/>
    <w:rsid w:val="00634CCD"/>
    <w:rsid w:val="0065427E"/>
    <w:rsid w:val="0065480B"/>
    <w:rsid w:val="00656978"/>
    <w:rsid w:val="00675F35"/>
    <w:rsid w:val="006808D5"/>
    <w:rsid w:val="006C7E87"/>
    <w:rsid w:val="006D007B"/>
    <w:rsid w:val="006E0788"/>
    <w:rsid w:val="00702C86"/>
    <w:rsid w:val="00712042"/>
    <w:rsid w:val="00714155"/>
    <w:rsid w:val="00731099"/>
    <w:rsid w:val="00736959"/>
    <w:rsid w:val="00742543"/>
    <w:rsid w:val="007538DB"/>
    <w:rsid w:val="00754551"/>
    <w:rsid w:val="00765769"/>
    <w:rsid w:val="00766BE1"/>
    <w:rsid w:val="00766D3B"/>
    <w:rsid w:val="00770240"/>
    <w:rsid w:val="00770A86"/>
    <w:rsid w:val="00774548"/>
    <w:rsid w:val="00776339"/>
    <w:rsid w:val="00782187"/>
    <w:rsid w:val="00782853"/>
    <w:rsid w:val="00794892"/>
    <w:rsid w:val="00795872"/>
    <w:rsid w:val="007A3AF1"/>
    <w:rsid w:val="007A44A8"/>
    <w:rsid w:val="007A6E0C"/>
    <w:rsid w:val="007B01B9"/>
    <w:rsid w:val="007B2198"/>
    <w:rsid w:val="007B2FDC"/>
    <w:rsid w:val="007B59EB"/>
    <w:rsid w:val="007C64C9"/>
    <w:rsid w:val="007D4EEA"/>
    <w:rsid w:val="007E299B"/>
    <w:rsid w:val="007F159A"/>
    <w:rsid w:val="008029B6"/>
    <w:rsid w:val="0080451D"/>
    <w:rsid w:val="00805CC3"/>
    <w:rsid w:val="008124C2"/>
    <w:rsid w:val="00813A1F"/>
    <w:rsid w:val="008222D2"/>
    <w:rsid w:val="00841251"/>
    <w:rsid w:val="0084518A"/>
    <w:rsid w:val="00854102"/>
    <w:rsid w:val="00860D72"/>
    <w:rsid w:val="00890770"/>
    <w:rsid w:val="008917D7"/>
    <w:rsid w:val="00897CF4"/>
    <w:rsid w:val="008C28E2"/>
    <w:rsid w:val="008C560E"/>
    <w:rsid w:val="008D3E20"/>
    <w:rsid w:val="008E3282"/>
    <w:rsid w:val="008E413F"/>
    <w:rsid w:val="00910761"/>
    <w:rsid w:val="0092302F"/>
    <w:rsid w:val="00931B98"/>
    <w:rsid w:val="009358B9"/>
    <w:rsid w:val="0094129C"/>
    <w:rsid w:val="00954AB5"/>
    <w:rsid w:val="00957305"/>
    <w:rsid w:val="009617FB"/>
    <w:rsid w:val="009A5D7B"/>
    <w:rsid w:val="009B527D"/>
    <w:rsid w:val="009C60AF"/>
    <w:rsid w:val="009C77AD"/>
    <w:rsid w:val="009C7B11"/>
    <w:rsid w:val="009D311F"/>
    <w:rsid w:val="009E356E"/>
    <w:rsid w:val="009F1ED6"/>
    <w:rsid w:val="00A0299C"/>
    <w:rsid w:val="00A02C67"/>
    <w:rsid w:val="00A040BB"/>
    <w:rsid w:val="00A11AE9"/>
    <w:rsid w:val="00A26B1E"/>
    <w:rsid w:val="00A337EA"/>
    <w:rsid w:val="00A436A8"/>
    <w:rsid w:val="00A461A3"/>
    <w:rsid w:val="00A95D10"/>
    <w:rsid w:val="00AB4716"/>
    <w:rsid w:val="00AE10BC"/>
    <w:rsid w:val="00AE12BF"/>
    <w:rsid w:val="00AF02D9"/>
    <w:rsid w:val="00B02433"/>
    <w:rsid w:val="00B0688C"/>
    <w:rsid w:val="00B138A7"/>
    <w:rsid w:val="00B17B0F"/>
    <w:rsid w:val="00B25AE0"/>
    <w:rsid w:val="00B31D86"/>
    <w:rsid w:val="00B37650"/>
    <w:rsid w:val="00B51F6D"/>
    <w:rsid w:val="00B5413F"/>
    <w:rsid w:val="00B66461"/>
    <w:rsid w:val="00B67E05"/>
    <w:rsid w:val="00B7308A"/>
    <w:rsid w:val="00B86602"/>
    <w:rsid w:val="00B91BB4"/>
    <w:rsid w:val="00BB0C9E"/>
    <w:rsid w:val="00BB424C"/>
    <w:rsid w:val="00BB6E90"/>
    <w:rsid w:val="00BB7371"/>
    <w:rsid w:val="00BB7783"/>
    <w:rsid w:val="00BC06E8"/>
    <w:rsid w:val="00BD3933"/>
    <w:rsid w:val="00BF1089"/>
    <w:rsid w:val="00BF4B0B"/>
    <w:rsid w:val="00BF5234"/>
    <w:rsid w:val="00C03A90"/>
    <w:rsid w:val="00C200C4"/>
    <w:rsid w:val="00C20BD8"/>
    <w:rsid w:val="00C218B4"/>
    <w:rsid w:val="00C34167"/>
    <w:rsid w:val="00C46A0D"/>
    <w:rsid w:val="00C60860"/>
    <w:rsid w:val="00C61934"/>
    <w:rsid w:val="00C62A52"/>
    <w:rsid w:val="00C7636C"/>
    <w:rsid w:val="00C830B9"/>
    <w:rsid w:val="00C96D3E"/>
    <w:rsid w:val="00CA29C2"/>
    <w:rsid w:val="00CD6153"/>
    <w:rsid w:val="00CE2668"/>
    <w:rsid w:val="00CE6090"/>
    <w:rsid w:val="00CF07DD"/>
    <w:rsid w:val="00CF7C21"/>
    <w:rsid w:val="00D06411"/>
    <w:rsid w:val="00D16A0A"/>
    <w:rsid w:val="00D36377"/>
    <w:rsid w:val="00D40CAA"/>
    <w:rsid w:val="00D50A09"/>
    <w:rsid w:val="00D52B30"/>
    <w:rsid w:val="00D55D42"/>
    <w:rsid w:val="00D63622"/>
    <w:rsid w:val="00D64669"/>
    <w:rsid w:val="00DB7078"/>
    <w:rsid w:val="00DE4CAB"/>
    <w:rsid w:val="00DF0D3F"/>
    <w:rsid w:val="00E32299"/>
    <w:rsid w:val="00E62F5A"/>
    <w:rsid w:val="00E73815"/>
    <w:rsid w:val="00E85EE5"/>
    <w:rsid w:val="00E9723C"/>
    <w:rsid w:val="00EA6159"/>
    <w:rsid w:val="00EC04B2"/>
    <w:rsid w:val="00EC0A84"/>
    <w:rsid w:val="00EC4E82"/>
    <w:rsid w:val="00ED3E4A"/>
    <w:rsid w:val="00ED5AD5"/>
    <w:rsid w:val="00EE22EF"/>
    <w:rsid w:val="00EF2049"/>
    <w:rsid w:val="00F05EE4"/>
    <w:rsid w:val="00F13A34"/>
    <w:rsid w:val="00F2065D"/>
    <w:rsid w:val="00F533D2"/>
    <w:rsid w:val="00F53DDA"/>
    <w:rsid w:val="00F57976"/>
    <w:rsid w:val="00F731DD"/>
    <w:rsid w:val="00FA0518"/>
    <w:rsid w:val="00FA1ADC"/>
    <w:rsid w:val="00FC4764"/>
    <w:rsid w:val="00FC7CEE"/>
    <w:rsid w:val="00FD4F6F"/>
    <w:rsid w:val="00FD7575"/>
    <w:rsid w:val="00FE65F8"/>
    <w:rsid w:val="00FF0DE5"/>
    <w:rsid w:val="00FF4857"/>
    <w:rsid w:val="00FF5213"/>
    <w:rsid w:val="02E91925"/>
    <w:rsid w:val="0758523B"/>
    <w:rsid w:val="1606EEE7"/>
    <w:rsid w:val="2F45FBD5"/>
    <w:rsid w:val="3DE4E561"/>
    <w:rsid w:val="5B2D12D9"/>
    <w:rsid w:val="5FB8D5A1"/>
    <w:rsid w:val="630525D1"/>
    <w:rsid w:val="71BB921B"/>
    <w:rsid w:val="727C1477"/>
    <w:rsid w:val="77F62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BE24CF"/>
  <w15:docId w15:val="{553D4BC7-CFB9-4392-88B1-7AE3283D5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31113C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5074F9"/>
    <w:pPr>
      <w:keepNext/>
      <w:keepLines/>
      <w:pBdr>
        <w:bottom w:val="single" w:sz="4" w:space="1" w:color="1B75BB" w:themeColor="accent2"/>
      </w:pBdr>
      <w:spacing w:before="1080" w:after="360" w:line="240" w:lineRule="auto"/>
      <w:outlineLvl w:val="0"/>
    </w:pPr>
    <w:rPr>
      <w:rFonts w:eastAsiaTheme="majorEastAsia" w:cstheme="majorBidi"/>
      <w:color w:val="1B75BB" w:themeColor="accent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31113C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736959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00BBC3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F6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111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1113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F3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1113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F3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1113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1113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74F9"/>
    <w:rPr>
      <w:rFonts w:ascii="Arial" w:eastAsiaTheme="majorEastAsia" w:hAnsi="Arial" w:cstheme="majorBidi"/>
      <w:color w:val="1B75BB" w:themeColor="accent2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31113C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736959"/>
    <w:rPr>
      <w:rFonts w:ascii="Arial" w:eastAsiaTheme="majorEastAsia" w:hAnsi="Arial" w:cstheme="majorBidi"/>
      <w:b/>
      <w:color w:val="00BBC3" w:themeColor="accent3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5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text"/>
    <w:basedOn w:val="Normal"/>
    <w:link w:val="ListParagraphChar"/>
    <w:uiPriority w:val="34"/>
    <w:qFormat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1B75BB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1B75BB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uiPriority w:val="6"/>
    <w:qFormat/>
    <w:rsid w:val="0031113C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31113C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F6D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13C"/>
    <w:rPr>
      <w:rFonts w:asciiTheme="majorHAnsi" w:eastAsiaTheme="majorEastAsia" w:hAnsiTheme="majorHAnsi" w:cstheme="majorBidi"/>
      <w:color w:val="002E51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F6D" w:themeColor="accent1"/>
      </w:pBdr>
      <w:spacing w:before="200" w:after="280"/>
      <w:ind w:left="936" w:right="936"/>
    </w:pPr>
    <w:rPr>
      <w:b/>
      <w:bCs/>
      <w:i/>
      <w:iCs/>
      <w:color w:val="003F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F6D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FFFFFF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FFFFFF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F6D" w:themeColor="accent1"/>
    </w:rPr>
  </w:style>
  <w:style w:type="character" w:styleId="SubtleEmphasis">
    <w:name w:val="Subtle Emphasis"/>
    <w:aliases w:val="Body bold emphasis"/>
    <w:basedOn w:val="DefaultParagraphFont"/>
    <w:uiPriority w:val="2"/>
    <w:qFormat/>
    <w:rsid w:val="0031113C"/>
    <w:rPr>
      <w:b/>
      <w:iCs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,body text bold"/>
    <w:basedOn w:val="DefaultParagraphFont"/>
    <w:uiPriority w:val="22"/>
    <w:qFormat/>
    <w:rsid w:val="0031113C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aliases w:val="Body text Char"/>
    <w:basedOn w:val="DefaultParagraphFont"/>
    <w:link w:val="ListParagraph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ascii="Arial" w:eastAsia="Arial" w:hAnsi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ascii="Arial" w:eastAsia="Arial" w:hAnsi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2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Subheadingdarkblue">
    <w:name w:val="Subheading dark blue"/>
    <w:link w:val="SubheadingdarkblueChar"/>
    <w:rsid w:val="00D64669"/>
    <w:pPr>
      <w:spacing w:before="240" w:after="120" w:line="240" w:lineRule="auto"/>
    </w:pPr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character" w:customStyle="1" w:styleId="SubheadingdarkblueChar">
    <w:name w:val="Subheading dark blue Char"/>
    <w:basedOn w:val="DefaultParagraphFont"/>
    <w:link w:val="Subheadingdarkblue"/>
    <w:rsid w:val="00D64669"/>
    <w:rPr>
      <w:rFonts w:ascii="Arial" w:eastAsiaTheme="majorEastAsia" w:hAnsi="Arial" w:cstheme="majorBidi"/>
      <w:b/>
      <w:bCs/>
      <w:color w:val="74777B" w:themeColor="text2"/>
      <w:sz w:val="28"/>
      <w:szCs w:val="24"/>
    </w:rPr>
  </w:style>
  <w:style w:type="paragraph" w:customStyle="1" w:styleId="StyleHyperlinkBold1">
    <w:name w:val="Style Hyperlink + Bold1"/>
    <w:basedOn w:val="Normal"/>
    <w:autoRedefine/>
    <w:uiPriority w:val="1"/>
    <w:rsid w:val="00221D7B"/>
    <w:pPr>
      <w:spacing w:after="0" w:line="240" w:lineRule="auto"/>
    </w:pPr>
    <w:rPr>
      <w:b/>
      <w:bCs/>
    </w:rPr>
  </w:style>
  <w:style w:type="paragraph" w:customStyle="1" w:styleId="Bodybold0">
    <w:name w:val="Body bold"/>
    <w:basedOn w:val="Normal"/>
    <w:uiPriority w:val="2"/>
    <w:qFormat/>
    <w:rsid w:val="0031113C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31113C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31113C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13C"/>
    <w:rPr>
      <w:rFonts w:asciiTheme="majorHAnsi" w:eastAsiaTheme="majorEastAsia" w:hAnsiTheme="majorHAnsi" w:cstheme="majorBidi"/>
      <w:color w:val="001F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13C"/>
    <w:rPr>
      <w:rFonts w:asciiTheme="majorHAnsi" w:eastAsiaTheme="majorEastAsia" w:hAnsiTheme="majorHAnsi" w:cstheme="majorBidi"/>
      <w:i/>
      <w:iCs/>
      <w:color w:val="001F36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13C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13C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1113C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113C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31113C"/>
    <w:pPr>
      <w:spacing w:after="200" w:line="240" w:lineRule="auto"/>
    </w:pPr>
    <w:rPr>
      <w:i/>
      <w:iCs/>
      <w:color w:val="74777B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3A0D70"/>
    <w:pPr>
      <w:numPr>
        <w:numId w:val="3"/>
      </w:numPr>
      <w:spacing w:before="120" w:after="120" w:line="240" w:lineRule="auto"/>
      <w:ind w:left="357" w:hanging="357"/>
      <w:contextualSpacing/>
    </w:pPr>
  </w:style>
  <w:style w:type="paragraph" w:styleId="ListNumber">
    <w:name w:val="List Number"/>
    <w:basedOn w:val="Normal"/>
    <w:uiPriority w:val="4"/>
    <w:qFormat/>
    <w:rsid w:val="0031113C"/>
    <w:pPr>
      <w:numPr>
        <w:numId w:val="4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31113C"/>
    <w:pPr>
      <w:numPr>
        <w:numId w:val="5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31113C"/>
    <w:pPr>
      <w:numPr>
        <w:numId w:val="6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31113C"/>
    <w:pPr>
      <w:numPr>
        <w:numId w:val="7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31113C"/>
    <w:pPr>
      <w:numPr>
        <w:numId w:val="8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31113C"/>
    <w:pPr>
      <w:numPr>
        <w:numId w:val="9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31113C"/>
    <w:pPr>
      <w:numPr>
        <w:numId w:val="10"/>
      </w:numPr>
      <w:spacing w:before="120" w:after="120" w:line="360" w:lineRule="auto"/>
      <w:contextualSpacing/>
    </w:pPr>
  </w:style>
  <w:style w:type="character" w:styleId="Emphasis">
    <w:name w:val="Emphasis"/>
    <w:aliases w:val="Body italic emphasis"/>
    <w:basedOn w:val="DefaultParagraphFont"/>
    <w:uiPriority w:val="3"/>
    <w:qFormat/>
    <w:rsid w:val="0031113C"/>
    <w:rPr>
      <w:i/>
      <w:color w:val="auto"/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31113C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51" w:themeColor="accent1" w:themeShade="BF"/>
      <w:sz w:val="32"/>
    </w:rPr>
  </w:style>
  <w:style w:type="character" w:styleId="FootnoteReference">
    <w:name w:val="footnote reference"/>
    <w:basedOn w:val="DefaultParagraphFont"/>
    <w:uiPriority w:val="99"/>
    <w:semiHidden/>
    <w:rsid w:val="007B01B9"/>
    <w:rPr>
      <w:vertAlign w:val="superscript"/>
    </w:rPr>
  </w:style>
  <w:style w:type="paragraph" w:customStyle="1" w:styleId="FootnoteText1">
    <w:name w:val="Footnote Text1"/>
    <w:basedOn w:val="FootnoteText"/>
    <w:next w:val="Normal"/>
    <w:uiPriority w:val="5"/>
    <w:rsid w:val="007B01B9"/>
  </w:style>
  <w:style w:type="paragraph" w:customStyle="1" w:styleId="DocumentTitle26pt">
    <w:name w:val="Document Title + 26 pt"/>
    <w:rsid w:val="00702C86"/>
    <w:rPr>
      <w:rFonts w:ascii="Arial" w:eastAsiaTheme="majorEastAsia" w:hAnsi="Arial" w:cstheme="majorBidi"/>
      <w:b/>
      <w:bCs/>
      <w:color w:val="003F6D" w:themeColor="accent1"/>
      <w:sz w:val="52"/>
      <w:szCs w:val="26"/>
    </w:rPr>
  </w:style>
  <w:style w:type="character" w:styleId="Hyperlink">
    <w:name w:val="Hyperlink"/>
    <w:basedOn w:val="DefaultParagraphFont"/>
    <w:uiPriority w:val="99"/>
    <w:unhideWhenUsed/>
    <w:rsid w:val="001F2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9F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2FFF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4B2F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FF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FF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F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FF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A34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13A34"/>
  </w:style>
  <w:style w:type="paragraph" w:styleId="BlockText">
    <w:name w:val="Block Text"/>
    <w:basedOn w:val="Normal"/>
    <w:uiPriority w:val="99"/>
    <w:semiHidden/>
    <w:unhideWhenUsed/>
    <w:rsid w:val="00F13A34"/>
    <w:pPr>
      <w:pBdr>
        <w:top w:val="single" w:sz="2" w:space="10" w:color="003F6D" w:themeColor="accent1"/>
        <w:left w:val="single" w:sz="2" w:space="10" w:color="003F6D" w:themeColor="accent1"/>
        <w:bottom w:val="single" w:sz="2" w:space="10" w:color="003F6D" w:themeColor="accent1"/>
        <w:right w:val="single" w:sz="2" w:space="10" w:color="003F6D" w:themeColor="accent1"/>
      </w:pBdr>
      <w:ind w:left="1152" w:right="1152"/>
    </w:pPr>
    <w:rPr>
      <w:rFonts w:asciiTheme="minorHAnsi" w:eastAsiaTheme="minorEastAsia" w:hAnsiTheme="minorHAnsi"/>
      <w:i/>
      <w:iCs/>
      <w:color w:val="003F6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13A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3A34"/>
    <w:rPr>
      <w:rFonts w:ascii="Arial" w:hAnsi="Arial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13A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13A34"/>
    <w:rPr>
      <w:rFonts w:ascii="Arial" w:hAnsi="Arial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13A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13A34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13A3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13A34"/>
    <w:rPr>
      <w:rFonts w:ascii="Arial" w:hAnsi="Arial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13A3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13A34"/>
    <w:rPr>
      <w:rFonts w:ascii="Arial" w:hAnsi="Arial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13A34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13A34"/>
    <w:rPr>
      <w:rFonts w:ascii="Arial" w:hAnsi="Arial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13A3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13A34"/>
    <w:rPr>
      <w:rFonts w:ascii="Arial" w:hAnsi="Arial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13A3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13A34"/>
    <w:rPr>
      <w:rFonts w:ascii="Arial" w:hAnsi="Arial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13A34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13A34"/>
    <w:rPr>
      <w:rFonts w:ascii="Arial" w:hAnsi="Arial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13A34"/>
  </w:style>
  <w:style w:type="character" w:customStyle="1" w:styleId="DateChar">
    <w:name w:val="Date Char"/>
    <w:basedOn w:val="DefaultParagraphFont"/>
    <w:link w:val="Date"/>
    <w:uiPriority w:val="99"/>
    <w:semiHidden/>
    <w:rsid w:val="00F13A34"/>
    <w:rPr>
      <w:rFonts w:ascii="Arial" w:hAnsi="Arial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3A3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3A3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13A3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13A34"/>
    <w:rPr>
      <w:rFonts w:ascii="Arial" w:hAnsi="Arial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13A3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13A34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13A3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13A3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13A3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13A34"/>
    <w:rPr>
      <w:rFonts w:ascii="Arial" w:hAnsi="Arial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3A3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3A3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13A34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13A34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F13A3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13A3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13A3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13A3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F13A34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unhideWhenUsed/>
    <w:rsid w:val="00F13A34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13A3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13A3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13A3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13A3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13A34"/>
    <w:pPr>
      <w:spacing w:after="120"/>
      <w:ind w:left="1415"/>
      <w:contextualSpacing/>
    </w:pPr>
  </w:style>
  <w:style w:type="paragraph" w:styleId="ListNumber5">
    <w:name w:val="List Number 5"/>
    <w:basedOn w:val="Normal"/>
    <w:uiPriority w:val="99"/>
    <w:semiHidden/>
    <w:unhideWhenUsed/>
    <w:rsid w:val="00F13A34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13A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13A3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13A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13A3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13A3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13A3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13A3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13A34"/>
    <w:rPr>
      <w:rFonts w:ascii="Arial" w:hAnsi="Arial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13A3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13A34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13A3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13A34"/>
    <w:rPr>
      <w:rFonts w:ascii="Arial" w:hAnsi="Arial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13A34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13A34"/>
    <w:rPr>
      <w:rFonts w:ascii="Arial" w:hAnsi="Arial"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F13A34"/>
    <w:pPr>
      <w:numPr>
        <w:ilvl w:val="1"/>
      </w:numPr>
    </w:pPr>
    <w:rPr>
      <w:rFonts w:asciiTheme="minorHAnsi" w:eastAsiaTheme="minorEastAsia" w:hAnsiTheme="minorHAnsi"/>
      <w:color w:val="FFFFFF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13A34"/>
    <w:rPr>
      <w:rFonts w:eastAsiaTheme="minorEastAsia"/>
      <w:color w:val="FFFFFF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13A3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13A34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rsid w:val="00F13A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3A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F13A3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13A3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13A34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13A34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13A34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13A3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13A3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13A3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13A3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13A34"/>
    <w:pPr>
      <w:spacing w:after="100"/>
      <w:ind w:left="1600"/>
    </w:pPr>
  </w:style>
  <w:style w:type="paragraph" w:customStyle="1" w:styleId="xmsonormal">
    <w:name w:val="x_msonormal"/>
    <w:basedOn w:val="Normal"/>
    <w:rsid w:val="007545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mmunications@brisbanenorthphn.org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FA1BD-84CA-4E85-888A-67EF03E7613E}"/>
      </w:docPartPr>
      <w:docPartBody>
        <w:p w:rsidR="000A565B" w:rsidRDefault="00375961">
          <w:r w:rsidRPr="001844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ED26C9AAED4609B4C9940439AB7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AE95A-5D67-4051-ADF8-AFFC4448D593}"/>
      </w:docPartPr>
      <w:docPartBody>
        <w:p w:rsidR="00F07BE6" w:rsidRDefault="00F07BE6" w:rsidP="00F07BE6">
          <w:pPr>
            <w:pStyle w:val="29ED26C9AAED4609B4C9940439AB7330"/>
          </w:pPr>
          <w:r w:rsidRPr="001844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5961"/>
    <w:rsid w:val="000A565B"/>
    <w:rsid w:val="000F51E9"/>
    <w:rsid w:val="00203ED5"/>
    <w:rsid w:val="00286E7E"/>
    <w:rsid w:val="002936AE"/>
    <w:rsid w:val="003657B3"/>
    <w:rsid w:val="00375961"/>
    <w:rsid w:val="0037609B"/>
    <w:rsid w:val="00381435"/>
    <w:rsid w:val="003A2BCC"/>
    <w:rsid w:val="003D6912"/>
    <w:rsid w:val="004D1B12"/>
    <w:rsid w:val="004D7B27"/>
    <w:rsid w:val="00526A30"/>
    <w:rsid w:val="00530B90"/>
    <w:rsid w:val="00605208"/>
    <w:rsid w:val="007A2BCC"/>
    <w:rsid w:val="007A3AF1"/>
    <w:rsid w:val="00805DD7"/>
    <w:rsid w:val="00957305"/>
    <w:rsid w:val="00A02C67"/>
    <w:rsid w:val="00A337EA"/>
    <w:rsid w:val="00A4166B"/>
    <w:rsid w:val="00B51F6D"/>
    <w:rsid w:val="00B5553E"/>
    <w:rsid w:val="00BB232B"/>
    <w:rsid w:val="00C96D3E"/>
    <w:rsid w:val="00CE2668"/>
    <w:rsid w:val="00D12F17"/>
    <w:rsid w:val="00D16A0A"/>
    <w:rsid w:val="00E50775"/>
    <w:rsid w:val="00EC04B2"/>
    <w:rsid w:val="00EF0C95"/>
    <w:rsid w:val="00F07BE6"/>
    <w:rsid w:val="00F77B56"/>
    <w:rsid w:val="00FF5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7BE6"/>
    <w:rPr>
      <w:color w:val="666666"/>
    </w:rPr>
  </w:style>
  <w:style w:type="paragraph" w:customStyle="1" w:styleId="29ED26C9AAED4609B4C9940439AB7330">
    <w:name w:val="29ED26C9AAED4609B4C9940439AB7330"/>
    <w:rsid w:val="00F07B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HN Colours ">
      <a:dk1>
        <a:srgbClr val="FFFFFF"/>
      </a:dk1>
      <a:lt1>
        <a:srgbClr val="FFFFFF"/>
      </a:lt1>
      <a:dk2>
        <a:srgbClr val="74777B"/>
      </a:dk2>
      <a:lt2>
        <a:srgbClr val="484848"/>
      </a:lt2>
      <a:accent1>
        <a:srgbClr val="003F6D"/>
      </a:accent1>
      <a:accent2>
        <a:srgbClr val="1B75BB"/>
      </a:accent2>
      <a:accent3>
        <a:srgbClr val="00BBC3"/>
      </a:accent3>
      <a:accent4>
        <a:srgbClr val="37B349"/>
      </a:accent4>
      <a:accent5>
        <a:srgbClr val="F6921E"/>
      </a:accent5>
      <a:accent6>
        <a:srgbClr val="662C91"/>
      </a:accent6>
      <a:hlink>
        <a:srgbClr val="0563C1"/>
      </a:hlink>
      <a:folHlink>
        <a:srgbClr val="954F72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ADF1F54766A459FB013C65172473E" ma:contentTypeVersion="" ma:contentTypeDescription="Create a new document." ma:contentTypeScope="" ma:versionID="3eb3c9695778af156e29d5625f5f9a8a">
  <xsd:schema xmlns:xsd="http://www.w3.org/2001/XMLSchema" xmlns:xs="http://www.w3.org/2001/XMLSchema" xmlns:p="http://schemas.microsoft.com/office/2006/metadata/properties" xmlns:ns2="3af91369-4fc2-4670-a790-7939300ee4f6" xmlns:ns3="3a263de8-827d-4f97-a97f-dad5ac6c6432" xmlns:ns4="8d027909-a72e-4cba-b0d7-b9fc850e636e" targetNamespace="http://schemas.microsoft.com/office/2006/metadata/properties" ma:root="true" ma:fieldsID="2bf4fff32efab75235af1cf7f5c61b58" ns2:_="" ns3:_="" ns4:_="">
    <xsd:import namespace="3af91369-4fc2-4670-a790-7939300ee4f6"/>
    <xsd:import namespace="3a263de8-827d-4f97-a97f-dad5ac6c6432"/>
    <xsd:import namespace="8d027909-a72e-4cba-b0d7-b9fc850e63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4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1369-4fc2-4670-a790-7939300ee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63de8-827d-4f97-a97f-dad5ac6c64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0C9C7-D09A-4E48-806B-50FC3FF19E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B909BB-E3EF-4D03-AC3E-A5A81DF0D5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91369-4fc2-4670-a790-7939300ee4f6"/>
    <ds:schemaRef ds:uri="3a263de8-827d-4f97-a97f-dad5ac6c6432"/>
    <ds:schemaRef ds:uri="8d027909-a72e-4cba-b0d7-b9fc850e63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BEA02-696B-4059-8143-434F79B47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29E1E-82E6-4FDB-9175-7B31584375D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15</CharactersWithSpaces>
  <SharedDoc>false</SharedDoc>
  <HLinks>
    <vt:vector size="6" baseType="variant">
      <vt:variant>
        <vt:i4>4128836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brisbanenorthphn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Joshi</dc:creator>
  <cp:keywords/>
  <cp:lastModifiedBy>Aimie Thomson</cp:lastModifiedBy>
  <cp:revision>2</cp:revision>
  <cp:lastPrinted>2026-03-05T00:21:00Z</cp:lastPrinted>
  <dcterms:created xsi:type="dcterms:W3CDTF">2026-04-22T05:42:00Z</dcterms:created>
  <dcterms:modified xsi:type="dcterms:W3CDTF">2026-04-2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ADF1F54766A459FB013C65172473E</vt:lpwstr>
  </property>
  <property fmtid="{D5CDD505-2E9C-101B-9397-08002B2CF9AE}" pid="3" name="Order">
    <vt:r8>14491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Approved">
    <vt:bool>false</vt:bool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</Properties>
</file>